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79C9C9E2" w:rsidR="003D6D34" w:rsidRDefault="000F23D8" w:rsidP="00EE490F">
      <w:pPr>
        <w:jc w:val="right"/>
        <w:rPr>
          <w:rtl/>
        </w:rPr>
      </w:pPr>
      <w:r>
        <w:rPr>
          <w:noProof/>
        </w:rPr>
        <w:drawing>
          <wp:anchor distT="0" distB="0" distL="114300" distR="114300" simplePos="0" relativeHeight="252707840" behindDoc="0" locked="0" layoutInCell="1" allowOverlap="1" wp14:anchorId="33A9B11F" wp14:editId="0FAE84E1">
            <wp:simplePos x="0" y="0"/>
            <wp:positionH relativeFrom="column">
              <wp:posOffset>-885825</wp:posOffset>
            </wp:positionH>
            <wp:positionV relativeFrom="paragraph">
              <wp:posOffset>-257175</wp:posOffset>
            </wp:positionV>
            <wp:extent cx="7554595" cy="2343150"/>
            <wp:effectExtent l="0" t="0" r="825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5459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713DBE38" wp14:editId="4165F8BC">
                <wp:simplePos x="0" y="0"/>
                <wp:positionH relativeFrom="margin">
                  <wp:align>left</wp:align>
                </wp:positionH>
                <wp:positionV relativeFrom="paragraph">
                  <wp:posOffset>-28575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24A11" w14:textId="3D941406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73FEF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0EC013CB" w14:textId="77777777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DBE38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0;margin-top:-2.25pt;width:63.75pt;height:49.55pt;z-index:252711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" filled="f" stroked="f" strokeweight=".5pt">
                <v:textbox>
                  <w:txbxContent>
                    <w:p w14:paraId="0D624A11" w14:textId="3D941406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73FEF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0EC013CB" w14:textId="77777777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4B4C0A" w14:textId="494EB556" w:rsidR="00EE490F" w:rsidRDefault="00EE490F" w:rsidP="00EE490F">
      <w:pPr>
        <w:jc w:val="right"/>
      </w:pPr>
    </w:p>
    <w:p w14:paraId="07B119F7" w14:textId="3B98901A" w:rsidR="00EE490F" w:rsidRDefault="00A73FEF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1C207782" wp14:editId="2D648381">
                <wp:simplePos x="0" y="0"/>
                <wp:positionH relativeFrom="margin">
                  <wp:posOffset>1597660</wp:posOffset>
                </wp:positionH>
                <wp:positionV relativeFrom="paragraph">
                  <wp:posOffset>42545</wp:posOffset>
                </wp:positionV>
                <wp:extent cx="3837305" cy="1503680"/>
                <wp:effectExtent l="0" t="0" r="0" b="127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7305" cy="150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C497FD" w14:textId="77777777" w:rsidR="000F23D8" w:rsidRPr="000F23D8" w:rsidRDefault="000F23D8" w:rsidP="000F23D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0F23D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07782" id="مربع نص 3" o:spid="_x0000_s1027" type="#_x0000_t202" style="position:absolute;left:0;text-align:left;margin-left:125.8pt;margin-top:3.35pt;width:302.15pt;height:118.4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" filled="f" stroked="f" strokeweight=".5pt">
                <v:textbox>
                  <w:txbxContent>
                    <w:p w14:paraId="16C497FD" w14:textId="77777777" w:rsidR="000F23D8" w:rsidRPr="000F23D8" w:rsidRDefault="000F23D8" w:rsidP="000F23D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0F23D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59CCE07" w:rsidR="00EE490F" w:rsidRDefault="00EE490F" w:rsidP="00EE490F">
      <w:pPr>
        <w:jc w:val="right"/>
      </w:pPr>
    </w:p>
    <w:p w14:paraId="4F3FCE5F" w14:textId="3D52F1D0" w:rsidR="00EE490F" w:rsidRDefault="00EE490F" w:rsidP="00EE490F">
      <w:pPr>
        <w:jc w:val="right"/>
      </w:pPr>
    </w:p>
    <w:p w14:paraId="5DDCF57E" w14:textId="62F6E163" w:rsidR="00EE490F" w:rsidRDefault="00BF29A8" w:rsidP="00EE490F">
      <w:pPr>
        <w:jc w:val="right"/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76CE967">
                <wp:simplePos x="0" y="0"/>
                <wp:positionH relativeFrom="margin">
                  <wp:posOffset>2790190</wp:posOffset>
                </wp:positionH>
                <wp:positionV relativeFrom="paragraph">
                  <wp:posOffset>23241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41065FE2" id="Rectangle 208" o:spid="_x0000_s1026" style="position:absolute;margin-left:219.7pt;margin-top:18.3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AYzSV63wAAAAkBAAAPAAAAZHJzL2Rvd25y&#10;ZXYueG1sTI/LTsMwEEX3SPyDNUjsqIObRiXEqVClCCHYNDyXbjzEgdiOYqcNf99hBbt5HN05U2xm&#10;27MDjqHzTsL1IgGGrvG6c62El+fqag0sROW06r1DCT8YYFOenxUq1/7odnioY8soxIVcSTAxDjnn&#10;oTFoVVj4AR3tPv1oVaR2bLke1ZHCbc9FkmTcqs7RBaMG3BpsvuvJSqi2/lE8fVVxFq8P9bR6Mx/3&#10;7zspLy/mu1tgEef4B8OvPqlDSU57PzkdWC8hXd6khEpYZhkwAtK1oMGeipUAXhb8/wflCQ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BjNJXrfAAAACQEAAA8AAAAAAAAAAAAAAAAA+AQA&#10;AGRycy9kb3ducmV2LnhtbFBLBQYAAAAABAAEAPMAAAAEBgAAAAA=&#10;" fillcolor="#f49f51" stroked="f" strokeweight="1pt">
                <w10:wrap anchorx="margin"/>
              </v:rect>
            </w:pict>
          </mc:Fallback>
        </mc:AlternateContent>
      </w:r>
    </w:p>
    <w:p w14:paraId="6B699674" w14:textId="1F14395D" w:rsidR="00922296" w:rsidRDefault="00922296" w:rsidP="00B37E6C">
      <w:pPr>
        <w:rPr>
          <w:sz w:val="32"/>
          <w:szCs w:val="32"/>
          <w:rtl/>
        </w:rPr>
      </w:pPr>
    </w:p>
    <w:tbl>
      <w:tblPr>
        <w:tblStyle w:val="TableGrid"/>
        <w:tblpPr w:leftFromText="180" w:rightFromText="180" w:vertAnchor="text" w:horzAnchor="margin" w:tblpXSpec="center" w:tblpY="452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275"/>
      </w:tblGrid>
      <w:tr w:rsidR="00A73FEF" w:rsidRPr="000F23D8" w14:paraId="0B14D71A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28060C5B" w14:textId="77777777" w:rsidR="00A73FEF" w:rsidRPr="000F23D8" w:rsidRDefault="00A73FEF" w:rsidP="00A73FEF">
            <w:pPr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Titl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Title"/>
                <w:tag w:val="Course Title"/>
                <w:id w:val="2101137929"/>
                <w:placeholder>
                  <w:docPart w:val="62914186FAEF4FDEB09DC4C333E4E224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6854BA15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398CC455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Code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Code"/>
                <w:tag w:val="Course Code"/>
                <w:id w:val="123658800"/>
                <w:placeholder>
                  <w:docPart w:val="C3B1977ED85744DAB9BB4C61A18B04C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049BB9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1573A33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Department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Department"/>
                <w:tag w:val="Department"/>
                <w:id w:val="15506800"/>
                <w:placeholder>
                  <w:docPart w:val="0424D057F938438B9211DF4BBF5241E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EA31300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77AF642D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Program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Program"/>
                <w:tag w:val="Program"/>
                <w:id w:val="-862043939"/>
                <w:placeholder>
                  <w:docPart w:val="1F032E708526495FAB9E32EDBF9D6DA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A73FEF" w:rsidRPr="000F23D8" w14:paraId="766C91CB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711CBC3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lleg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llege"/>
                <w:tag w:val="College"/>
                <w:id w:val="-2014067743"/>
                <w:placeholder>
                  <w:docPart w:val="FA870DFA505242238391CB80B45C4D2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3B1E8B4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3E220B76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Institution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Institution "/>
                <w:tag w:val="Institution "/>
                <w:id w:val="-1733309132"/>
                <w:placeholder>
                  <w:docPart w:val="3AA1F171366D40A7995663E92689796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A73FEF" w:rsidRPr="000F23D8" w14:paraId="413C95BD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1DD2F638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Academic Yea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Academic Year"/>
                <w:tag w:val="Institution "/>
                <w:id w:val="2070918931"/>
                <w:placeholder>
                  <w:docPart w:val="BBF385AC421A4DD5B541C3432FAD22E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</w:tr>
      <w:tr w:rsidR="00A73FEF" w:rsidRPr="000F23D8" w14:paraId="34234E2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C4953DE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emeste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0FE6057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97B0F14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Course Instructor</w:t>
            </w: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Instructor "/>
                <w:tag w:val="Course Instructor "/>
                <w:id w:val="-813334268"/>
                <w:placeholder>
                  <w:docPart w:val="F6132D340F8D44EE91B4572E5812A073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</w:tr>
      <w:tr w:rsidR="00A73FEF" w:rsidRPr="000F23D8" w14:paraId="0916EB8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09C2969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Coordinato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6712735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F5766E0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Location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sz w:val="24"/>
                  <w:szCs w:val="24"/>
                </w:rPr>
                <w:id w:val="-35473414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F23D8">
                  <w:rPr>
                    <w:rStyle w:val="Style1Char"/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id w:val="-181810148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F23D8">
                  <w:rPr>
                    <w:rStyle w:val="Style1Char"/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A73FEF" w:rsidRPr="000F23D8" w14:paraId="50681096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9E0CEBD" w14:textId="55F19181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ection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A8CC6D2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35121DC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tudents (Starting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Number of Students "/>
                <w:tag w:val="Number of Students "/>
                <w:id w:val="-944300079"/>
                <w:placeholder>
                  <w:docPart w:val="6E19CEF770A6404AA69862A33708D59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F23D8">
                  <w:rPr>
                    <w:sz w:val="24"/>
                    <w:szCs w:val="24"/>
                  </w:rPr>
                  <w:t xml:space="preserve"> </w:t>
                </w:r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A73FEF" w:rsidRPr="000F23D8" w14:paraId="0C5E0293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25B42E39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tudents (Completed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Number of Students "/>
                <w:tag w:val="Number of Students "/>
                <w:id w:val="991840750"/>
                <w:placeholder>
                  <w:docPart w:val="E52740723A3641EE8DA84F62D80AE113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A73FEF" w:rsidRPr="000F23D8" w14:paraId="37C063C9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0D9567E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port Dat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sz w:val="24"/>
                  <w:szCs w:val="24"/>
                </w:rPr>
                <w:alias w:val="Report Date"/>
                <w:tag w:val="Report Date"/>
                <w:id w:val="1417754069"/>
                <w:placeholder>
                  <w:docPart w:val="2620351829A34997897E08FB011C30E6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F23D8">
                  <w:rPr>
                    <w:rStyle w:val="PlaceholderText"/>
                    <w:sz w:val="24"/>
                    <w:szCs w:val="24"/>
                  </w:rPr>
                  <w:t>.</w:t>
                </w:r>
              </w:sdtContent>
            </w:sdt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EE490F">
      <w:pPr>
        <w:jc w:val="right"/>
        <w:rPr>
          <w:sz w:val="32"/>
          <w:szCs w:val="32"/>
          <w:rtl/>
        </w:rPr>
      </w:pPr>
    </w:p>
    <w:p w14:paraId="71867AF0" w14:textId="4F273981" w:rsidR="008C68BC" w:rsidRDefault="008C68BC" w:rsidP="005419F6">
      <w:pPr>
        <w:rPr>
          <w:sz w:val="32"/>
          <w:szCs w:val="32"/>
        </w:rPr>
      </w:pPr>
    </w:p>
    <w:p w14:paraId="602B2F70" w14:textId="5CB96F69" w:rsidR="008C68BC" w:rsidRPr="00284171" w:rsidRDefault="007E2F40" w:rsidP="000F23D8">
      <w:pPr>
        <w:rPr>
          <w:rStyle w:val="a"/>
          <w:rFonts w:ascii="DIN NEXT™ ARABIC BOLD" w:hAnsi="DIN NEXT™ ARABIC BOLD" w:cs="DIN NEXT™ ARABIC BOLD"/>
          <w:color w:val="0070C0"/>
          <w:rtl/>
          <w:lang w:bidi="ar-YE"/>
        </w:rPr>
      </w:pPr>
      <w:r w:rsidRPr="00284171">
        <w:rPr>
          <w:rStyle w:val="a"/>
          <w:rFonts w:ascii="DIN NEXT™ ARABIC BOLD" w:hAnsi="DIN NEXT™ ARABIC BOLD" w:cs="DIN NEXT™ ARABIC BOLD"/>
          <w:color w:val="0070C0"/>
        </w:rPr>
        <w:t>Table of Contents</w:t>
      </w:r>
      <w:r w:rsidR="008C68BC" w:rsidRPr="00284171">
        <w:rPr>
          <w:rStyle w:val="a"/>
          <w:rFonts w:ascii="DIN NEXT™ ARABIC BOLD" w:hAnsi="DIN NEXT™ ARABIC BOLD" w:cs="DIN NEXT™ ARABIC BOLD"/>
          <w:color w:val="0070C0"/>
        </w:rPr>
        <w:t>:</w:t>
      </w:r>
    </w:p>
    <w:tbl>
      <w:tblPr>
        <w:tblStyle w:val="NCAAA"/>
        <w:tblW w:w="9066" w:type="dxa"/>
        <w:tblLayout w:type="fixed"/>
        <w:tblLook w:val="0420" w:firstRow="1" w:lastRow="0" w:firstColumn="0" w:lastColumn="0" w:noHBand="0" w:noVBand="1"/>
      </w:tblPr>
      <w:tblGrid>
        <w:gridCol w:w="7593"/>
        <w:gridCol w:w="1473"/>
      </w:tblGrid>
      <w:tr w:rsidR="008C68BC" w:rsidRPr="00F039E0" w14:paraId="5689C5C9" w14:textId="77777777" w:rsidTr="00A73F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73C7C974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73" w:type="dxa"/>
          </w:tcPr>
          <w:p w14:paraId="52886B50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8C68BC" w:rsidRPr="00F039E0" w14:paraId="1991AC2D" w14:textId="77777777" w:rsidTr="00A73FEF">
        <w:trPr>
          <w:trHeight w:val="60"/>
        </w:trPr>
        <w:tc>
          <w:tcPr>
            <w:tcW w:w="7593" w:type="dxa"/>
          </w:tcPr>
          <w:p w14:paraId="7E75952B" w14:textId="04403008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</w:rPr>
            </w:pPr>
            <w:r w:rsidRPr="003C2A5E">
              <w:rPr>
                <w:rFonts w:cs="DIN NEXT™ ARABIC MEDIUM"/>
                <w:szCs w:val="26"/>
              </w:rPr>
              <w:fldChar w:fldCharType="begin"/>
            </w:r>
            <w:r w:rsidRPr="003C2A5E">
              <w:rPr>
                <w:rFonts w:cs="DIN NEXT™ ARABIC MEDIUM"/>
                <w:szCs w:val="26"/>
              </w:rPr>
              <w:instrText xml:space="preserve"> REF _Ref115698087 \h  \* MERGEFORMAT </w:instrText>
            </w:r>
            <w:r w:rsidRPr="003C2A5E">
              <w:rPr>
                <w:rFonts w:cs="DIN NEXT™ ARABIC MEDIUM"/>
                <w:szCs w:val="26"/>
              </w:rPr>
            </w:r>
            <w:r w:rsidRPr="003C2A5E">
              <w:rPr>
                <w:rFonts w:cs="DIN NEXT™ ARABIC MEDIUM"/>
                <w:szCs w:val="26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</w:rPr>
              <w:t>A. Student Results</w:t>
            </w:r>
            <w:r w:rsidRPr="003C2A5E">
              <w:rPr>
                <w:rFonts w:cs="DIN NEXT™ ARABIC MEDIUM"/>
                <w:szCs w:val="26"/>
              </w:rPr>
              <w:fldChar w:fldCharType="end"/>
            </w:r>
          </w:p>
        </w:tc>
        <w:tc>
          <w:tcPr>
            <w:tcW w:w="1473" w:type="dxa"/>
          </w:tcPr>
          <w:p w14:paraId="7FE89B10" w14:textId="667F9498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76D656A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0486FB77" w14:textId="0E8964CF" w:rsidR="008C68BC" w:rsidRPr="000F23D8" w:rsidRDefault="0060691A" w:rsidP="006F2422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4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1. Grades Distribution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969B1C9" w14:textId="2EBCF2ED" w:rsidR="008C68BC" w:rsidRPr="003C2A5E" w:rsidRDefault="00284171" w:rsidP="00284171">
            <w:pPr>
              <w:tabs>
                <w:tab w:val="left" w:pos="567"/>
                <w:tab w:val="center" w:pos="628"/>
              </w:tabs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610660F" w14:textId="77777777" w:rsidTr="00A73FEF">
        <w:trPr>
          <w:trHeight w:val="60"/>
        </w:trPr>
        <w:tc>
          <w:tcPr>
            <w:tcW w:w="7593" w:type="dxa"/>
          </w:tcPr>
          <w:p w14:paraId="17C6BDA1" w14:textId="0F7F19EF" w:rsidR="007E2F40" w:rsidRPr="000F23D8" w:rsidRDefault="0060691A" w:rsidP="00A73FEF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8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2. Comment on Student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  <w:r w:rsidR="00A73FEF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t>Grades</w:t>
            </w:r>
          </w:p>
        </w:tc>
        <w:tc>
          <w:tcPr>
            <w:tcW w:w="1473" w:type="dxa"/>
          </w:tcPr>
          <w:p w14:paraId="3E657A44" w14:textId="7723EDBA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3465BF5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2196A11E" w14:textId="0C759B59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09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B. Course Learning Outcomes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2AAFC6AE" w14:textId="3E00CDDA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2B7BFD4" w14:textId="77777777" w:rsidTr="00A73FEF">
        <w:trPr>
          <w:trHeight w:val="60"/>
        </w:trPr>
        <w:tc>
          <w:tcPr>
            <w:tcW w:w="7593" w:type="dxa"/>
          </w:tcPr>
          <w:p w14:paraId="3E69C33F" w14:textId="2EF5BD60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3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1. Course Learning Outcomes Assessment Result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A741788" w14:textId="52D529AF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2E10174C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6E4718EE" w14:textId="10FF2F63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6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2. Recommendation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38945866" w14:textId="75DA92A8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19F0A058" w14:textId="77777777" w:rsidTr="00A73FEF">
        <w:trPr>
          <w:trHeight w:val="60"/>
        </w:trPr>
        <w:tc>
          <w:tcPr>
            <w:tcW w:w="7593" w:type="dxa"/>
          </w:tcPr>
          <w:p w14:paraId="3A5A9B12" w14:textId="380427A7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20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C. Topics not covered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0FBE0EC" w14:textId="4ACD66D0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  <w:tr w:rsidR="007E2F40" w:rsidRPr="003C2A5E" w14:paraId="17EE077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5CE95BCE" w14:textId="685ABE98" w:rsidR="007E2F40" w:rsidRPr="003C2A5E" w:rsidRDefault="003C2A5E" w:rsidP="007E2F4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fldChar w:fldCharType="begin"/>
            </w:r>
            <w:r>
              <w:rPr>
                <w:rFonts w:cs="DIN NEXT™ ARABIC MEDIUM"/>
                <w:szCs w:val="26"/>
                <w:lang w:bidi="ar-YE"/>
              </w:rPr>
              <w:instrText xml:space="preserve"> REF _Ref115698246 \h  \* MERGEFORMAT </w:instrText>
            </w:r>
            <w:r>
              <w:rPr>
                <w:rFonts w:cs="DIN NEXT™ ARABIC MEDIUM"/>
                <w:szCs w:val="26"/>
                <w:lang w:bidi="ar-YE"/>
              </w:rPr>
            </w:r>
            <w:r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D. Course Improvement Plan</w:t>
            </w:r>
            <w:r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F73C8DF" w14:textId="36FADA7D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</w:tbl>
    <w:p w14:paraId="3F4404F2" w14:textId="77777777" w:rsidR="008C68BC" w:rsidRDefault="008C68BC" w:rsidP="008C68BC">
      <w:pPr>
        <w:pStyle w:val="BasicParagraph"/>
        <w:spacing w:after="567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ED5EE7E" w14:textId="4FECE126" w:rsidR="008C68BC" w:rsidRDefault="008C68BC" w:rsidP="005419F6">
      <w:pPr>
        <w:rPr>
          <w:sz w:val="32"/>
          <w:szCs w:val="32"/>
        </w:rPr>
      </w:pPr>
    </w:p>
    <w:p w14:paraId="4D865348" w14:textId="3535E140" w:rsidR="008C68BC" w:rsidRDefault="008C68BC" w:rsidP="005419F6">
      <w:pPr>
        <w:rPr>
          <w:sz w:val="32"/>
          <w:szCs w:val="32"/>
        </w:rPr>
      </w:pPr>
    </w:p>
    <w:p w14:paraId="6F0F23E5" w14:textId="32E10B9E" w:rsidR="008C68BC" w:rsidRDefault="008C68BC" w:rsidP="005419F6">
      <w:pPr>
        <w:rPr>
          <w:sz w:val="32"/>
          <w:szCs w:val="32"/>
        </w:rPr>
      </w:pPr>
    </w:p>
    <w:p w14:paraId="7E8776F3" w14:textId="2DEB3E37" w:rsidR="008C68BC" w:rsidRDefault="008C68BC" w:rsidP="005419F6">
      <w:pPr>
        <w:rPr>
          <w:sz w:val="32"/>
          <w:szCs w:val="32"/>
        </w:rPr>
      </w:pPr>
    </w:p>
    <w:p w14:paraId="34BE9A39" w14:textId="0F2F592C" w:rsidR="008C68BC" w:rsidRDefault="008C68BC" w:rsidP="005419F6">
      <w:pPr>
        <w:rPr>
          <w:sz w:val="32"/>
          <w:szCs w:val="32"/>
        </w:rPr>
      </w:pPr>
    </w:p>
    <w:p w14:paraId="267CA602" w14:textId="16F956F9" w:rsidR="008C68BC" w:rsidRDefault="008C68BC" w:rsidP="005419F6">
      <w:pPr>
        <w:rPr>
          <w:sz w:val="32"/>
          <w:szCs w:val="32"/>
        </w:rPr>
      </w:pPr>
    </w:p>
    <w:p w14:paraId="768A436E" w14:textId="3149BCE9" w:rsidR="008C68BC" w:rsidRDefault="008C68BC" w:rsidP="005419F6">
      <w:pPr>
        <w:rPr>
          <w:sz w:val="32"/>
          <w:szCs w:val="32"/>
        </w:rPr>
      </w:pPr>
    </w:p>
    <w:p w14:paraId="4022934A" w14:textId="669D9A02" w:rsidR="00B01484" w:rsidRDefault="00B01484" w:rsidP="002A638C">
      <w:pPr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72A2408" w14:textId="77777777" w:rsidR="00A73FEF" w:rsidRDefault="00A73FEF" w:rsidP="002A638C">
      <w:pPr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4B3675F" w14:textId="5A63C251" w:rsidR="00256F95" w:rsidRPr="00F9176E" w:rsidRDefault="00C81CB5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98087"/>
      <w:r w:rsidRPr="00C81CB5">
        <w:rPr>
          <w:rFonts w:ascii="DIN NEXT™ ARABIC BOLD" w:hAnsi="DIN NEXT™ ARABIC BOLD" w:cs="DIN NEXT™ ARABIC BOLD"/>
          <w:color w:val="4C3D8E"/>
        </w:rPr>
        <w:lastRenderedPageBreak/>
        <w:t>A. Student Results</w:t>
      </w:r>
      <w:bookmarkEnd w:id="0"/>
    </w:p>
    <w:p w14:paraId="73F7A581" w14:textId="503A4210" w:rsidR="00A73FEF" w:rsidRDefault="00A73FEF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r>
        <w:rPr>
          <w:rStyle w:val="a"/>
          <w:rFonts w:ascii="DIN NEXT™ ARABIC BOLD" w:hAnsi="DIN NEXT™ ARABIC BOLD" w:cs="DIN NEXT™ ARABIC BOLD" w:hint="cs"/>
          <w:color w:val="52B5C2"/>
          <w:sz w:val="28"/>
          <w:szCs w:val="28"/>
          <w:rtl/>
          <w:lang w:bidi="ar-YE"/>
        </w:rPr>
        <w:t>1</w:t>
      </w: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Grade Distribution</w:t>
      </w:r>
    </w:p>
    <w:tbl>
      <w:tblPr>
        <w:tblStyle w:val="TableGrid"/>
        <w:tblW w:w="966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31"/>
        <w:gridCol w:w="553"/>
        <w:gridCol w:w="553"/>
        <w:gridCol w:w="554"/>
        <w:gridCol w:w="554"/>
        <w:gridCol w:w="556"/>
        <w:gridCol w:w="554"/>
        <w:gridCol w:w="554"/>
        <w:gridCol w:w="490"/>
        <w:gridCol w:w="455"/>
        <w:gridCol w:w="593"/>
        <w:gridCol w:w="659"/>
        <w:gridCol w:w="564"/>
        <w:gridCol w:w="564"/>
        <w:gridCol w:w="501"/>
        <w:gridCol w:w="632"/>
      </w:tblGrid>
      <w:tr w:rsidR="001F2297" w:rsidRPr="001F2297" w14:paraId="78CDE1BF" w14:textId="77777777" w:rsidTr="001D1F8E">
        <w:trPr>
          <w:trHeight w:val="354"/>
          <w:tblHeader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1295E80B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4809" w:type="dxa"/>
            <w:gridSpan w:val="9"/>
            <w:shd w:val="clear" w:color="auto" w:fill="4C3D8E"/>
            <w:vAlign w:val="center"/>
          </w:tcPr>
          <w:p w14:paraId="1BF39C14" w14:textId="46B75046" w:rsidR="001F2297" w:rsidRPr="001F2297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</w:rPr>
              <w:t>Grades</w:t>
            </w:r>
          </w:p>
        </w:tc>
        <w:tc>
          <w:tcPr>
            <w:tcW w:w="3492" w:type="dxa"/>
            <w:gridSpan w:val="6"/>
            <w:shd w:val="clear" w:color="auto" w:fill="4C3D8E"/>
            <w:vAlign w:val="center"/>
          </w:tcPr>
          <w:p w14:paraId="6BB779F0" w14:textId="30BDDF30" w:rsidR="001F2297" w:rsidRPr="001F2297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atus Distributions</w:t>
            </w:r>
          </w:p>
        </w:tc>
      </w:tr>
      <w:tr w:rsidR="001D1F8E" w:rsidRPr="001F2297" w14:paraId="6B107AF5" w14:textId="77777777" w:rsidTr="00001D76">
        <w:trPr>
          <w:cantSplit/>
          <w:trHeight w:val="1134"/>
          <w:tblHeader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0D5A5C71" w14:textId="77777777" w:rsidR="001D1F8E" w:rsidRPr="001F2297" w:rsidRDefault="001D1F8E" w:rsidP="001D1F8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539" w:type="dxa"/>
            <w:shd w:val="clear" w:color="auto" w:fill="9498CB"/>
            <w:vAlign w:val="center"/>
          </w:tcPr>
          <w:p w14:paraId="5E991EDC" w14:textId="261956B6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+</w:t>
            </w:r>
          </w:p>
        </w:tc>
        <w:tc>
          <w:tcPr>
            <w:tcW w:w="539" w:type="dxa"/>
            <w:shd w:val="clear" w:color="auto" w:fill="9498CB"/>
            <w:vAlign w:val="center"/>
          </w:tcPr>
          <w:p w14:paraId="3341C686" w14:textId="34EF7B1E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7D69CC08" w14:textId="25629A96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5EC54870" w14:textId="3DAFC8A7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</w:t>
            </w:r>
          </w:p>
        </w:tc>
        <w:tc>
          <w:tcPr>
            <w:tcW w:w="542" w:type="dxa"/>
            <w:shd w:val="clear" w:color="auto" w:fill="9498CB"/>
            <w:vAlign w:val="center"/>
          </w:tcPr>
          <w:p w14:paraId="5178E281" w14:textId="029E2E1F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25964555" w14:textId="2B4F5E9B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rtl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10EE98E3" w14:textId="08DFF2ED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+</w:t>
            </w:r>
          </w:p>
        </w:tc>
        <w:tc>
          <w:tcPr>
            <w:tcW w:w="476" w:type="dxa"/>
            <w:shd w:val="clear" w:color="auto" w:fill="9498CB"/>
            <w:vAlign w:val="center"/>
          </w:tcPr>
          <w:p w14:paraId="2C6BE920" w14:textId="00933787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</w:t>
            </w:r>
          </w:p>
        </w:tc>
        <w:tc>
          <w:tcPr>
            <w:tcW w:w="441" w:type="dxa"/>
            <w:shd w:val="clear" w:color="auto" w:fill="9498CB"/>
            <w:vAlign w:val="center"/>
          </w:tcPr>
          <w:p w14:paraId="42DB2DFE" w14:textId="07EDFA4A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F</w:t>
            </w:r>
          </w:p>
        </w:tc>
        <w:tc>
          <w:tcPr>
            <w:tcW w:w="579" w:type="dxa"/>
            <w:shd w:val="clear" w:color="auto" w:fill="9498CB"/>
            <w:textDirection w:val="btLr"/>
            <w:vAlign w:val="center"/>
          </w:tcPr>
          <w:p w14:paraId="6D803A0B" w14:textId="6EDAD1D6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Denied Entry</w:t>
            </w:r>
          </w:p>
        </w:tc>
        <w:tc>
          <w:tcPr>
            <w:tcW w:w="645" w:type="dxa"/>
            <w:shd w:val="clear" w:color="auto" w:fill="9498CB"/>
            <w:textDirection w:val="btLr"/>
            <w:vAlign w:val="center"/>
          </w:tcPr>
          <w:p w14:paraId="6B3FB0DA" w14:textId="2F2EA74D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 Progress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05709AF4" w14:textId="26B77DF8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complete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4BF52A94" w14:textId="089B04D6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Pass</w:t>
            </w:r>
          </w:p>
        </w:tc>
        <w:tc>
          <w:tcPr>
            <w:tcW w:w="487" w:type="dxa"/>
            <w:shd w:val="clear" w:color="auto" w:fill="9498CB"/>
            <w:textDirection w:val="btLr"/>
            <w:vAlign w:val="center"/>
          </w:tcPr>
          <w:p w14:paraId="176F427D" w14:textId="50B3BA55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Fail</w:t>
            </w:r>
          </w:p>
        </w:tc>
        <w:tc>
          <w:tcPr>
            <w:tcW w:w="611" w:type="dxa"/>
            <w:shd w:val="clear" w:color="auto" w:fill="9498CB"/>
            <w:textDirection w:val="btLr"/>
            <w:vAlign w:val="center"/>
          </w:tcPr>
          <w:p w14:paraId="22567D45" w14:textId="13E783DB" w:rsidR="001D1F8E" w:rsidRPr="002E343C" w:rsidRDefault="001D1F8E" w:rsidP="001D1F8E">
            <w:pPr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Withdrawn</w:t>
            </w:r>
          </w:p>
        </w:tc>
      </w:tr>
      <w:tr w:rsidR="005F57A5" w:rsidRPr="001F2297" w14:paraId="2072044B" w14:textId="77777777" w:rsidTr="001D1F8E">
        <w:trPr>
          <w:trHeight w:val="454"/>
          <w:tblCellSpacing w:w="7" w:type="dxa"/>
          <w:jc w:val="center"/>
        </w:trPr>
        <w:tc>
          <w:tcPr>
            <w:tcW w:w="1310" w:type="dxa"/>
            <w:shd w:val="clear" w:color="auto" w:fill="4C3D8E"/>
            <w:vAlign w:val="center"/>
          </w:tcPr>
          <w:p w14:paraId="724A005D" w14:textId="23283533" w:rsidR="001F2297" w:rsidRPr="001D1F8E" w:rsidRDefault="001D1F8E" w:rsidP="001D1F8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Number of Students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5F57A5" w:rsidRPr="001F2297" w14:paraId="52305F7A" w14:textId="77777777" w:rsidTr="001D1F8E">
        <w:trPr>
          <w:trHeight w:val="454"/>
          <w:tblCellSpacing w:w="7" w:type="dxa"/>
          <w:jc w:val="center"/>
        </w:trPr>
        <w:tc>
          <w:tcPr>
            <w:tcW w:w="1310" w:type="dxa"/>
            <w:shd w:val="clear" w:color="auto" w:fill="4C3D8E"/>
            <w:vAlign w:val="center"/>
          </w:tcPr>
          <w:p w14:paraId="511B80F8" w14:textId="5BFA3512" w:rsidR="001F2297" w:rsidRPr="001D1F8E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ercentage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04F7059" w14:textId="7C4B1640" w:rsidR="001F2297" w:rsidRDefault="0000034A" w:rsidP="00A73FEF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</w:pP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Average </w:t>
      </w:r>
      <w:r w:rsidR="00A73FEF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>of</w:t>
      </w: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 the course from the grades: </w:t>
      </w:r>
    </w:p>
    <w:p w14:paraId="79E01CB0" w14:textId="77777777" w:rsidR="00A73FEF" w:rsidRPr="00351E79" w:rsidRDefault="00A73FEF" w:rsidP="00A73FEF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Default="004E172A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1" w:name="_Ref115698098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2E343C" w:rsidRPr="002E343C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Comment on Student </w:t>
      </w:r>
      <w:bookmarkEnd w:id="1"/>
      <w:r w:rsidR="00A73FEF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Grades</w:t>
      </w:r>
    </w:p>
    <w:p w14:paraId="096921D3" w14:textId="7841EF33" w:rsidR="003A4ABD" w:rsidRDefault="002E343C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(</w:t>
      </w:r>
      <w:r w:rsidRPr="002E343C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cluding special factors (if any) affecting the results</w:t>
      </w: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)</w:t>
      </w:r>
    </w:p>
    <w:p w14:paraId="148269A5" w14:textId="77777777" w:rsidR="00010A33" w:rsidRDefault="00010A33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</w:p>
    <w:p w14:paraId="3FABD138" w14:textId="77777777" w:rsidR="004F50F1" w:rsidRPr="005F57A5" w:rsidRDefault="004F50F1" w:rsidP="004F50F1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EG"/>
        </w:rPr>
      </w:pPr>
    </w:p>
    <w:p w14:paraId="79CF45FB" w14:textId="34AD0F96" w:rsidR="002E343C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2" w:name="_Ref115698109"/>
      <w:r>
        <w:rPr>
          <w:rFonts w:ascii="DIN NEXT™ ARABIC BOLD" w:hAnsi="DIN NEXT™ ARABIC BOLD" w:cs="DIN NEXT™ ARABIC BOLD"/>
          <w:color w:val="4C3D8E"/>
        </w:rPr>
        <w:t>B</w:t>
      </w:r>
      <w:r w:rsidR="002E343C" w:rsidRPr="00C81CB5">
        <w:rPr>
          <w:rFonts w:ascii="DIN NEXT™ ARABIC BOLD" w:hAnsi="DIN NEXT™ ARABIC BOLD" w:cs="DIN NEXT™ ARABIC BOLD"/>
          <w:color w:val="4C3D8E"/>
        </w:rPr>
        <w:t xml:space="preserve">. </w:t>
      </w:r>
      <w:r w:rsidRPr="00120180">
        <w:rPr>
          <w:rFonts w:ascii="DIN NEXT™ ARABIC BOLD" w:hAnsi="DIN NEXT™ ARABIC BOLD" w:cs="DIN NEXT™ ARABIC BOLD"/>
          <w:color w:val="4C3D8E"/>
        </w:rPr>
        <w:t>Course Learning Outcomes</w:t>
      </w:r>
      <w:bookmarkEnd w:id="2"/>
    </w:p>
    <w:p w14:paraId="00AAD8E1" w14:textId="704068E7" w:rsidR="002E343C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3" w:name="_Ref115698113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1</w:t>
      </w:r>
      <w:r w:rsidR="002E343C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Course Learning Outcomes Assessment Results</w:t>
      </w:r>
      <w:bookmarkEnd w:id="3"/>
    </w:p>
    <w:tbl>
      <w:tblPr>
        <w:tblW w:w="957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399"/>
        <w:gridCol w:w="900"/>
        <w:gridCol w:w="1227"/>
        <w:gridCol w:w="1067"/>
        <w:gridCol w:w="1068"/>
        <w:gridCol w:w="2344"/>
      </w:tblGrid>
      <w:tr w:rsidR="00807650" w:rsidRPr="00807650" w14:paraId="493C9918" w14:textId="77777777" w:rsidTr="00A73FEF">
        <w:trPr>
          <w:trHeight w:val="507"/>
          <w:tblHeader/>
          <w:tblCellSpacing w:w="7" w:type="dxa"/>
          <w:jc w:val="center"/>
        </w:trPr>
        <w:tc>
          <w:tcPr>
            <w:tcW w:w="2946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120180" w:rsidRDefault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Course </w:t>
            </w:r>
            <w:r w:rsidR="00A8142C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L</w:t>
            </w:r>
            <w:r w:rsidR="00A8142C"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earning 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Outcomes</w:t>
            </w:r>
          </w:p>
          <w:p w14:paraId="22799823" w14:textId="0908323F" w:rsidR="00807650" w:rsidRPr="0080765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(CLOs)</w:t>
            </w:r>
          </w:p>
        </w:tc>
        <w:tc>
          <w:tcPr>
            <w:tcW w:w="886" w:type="dxa"/>
            <w:vMerge w:val="restart"/>
            <w:shd w:val="clear" w:color="auto" w:fill="4C3D8E"/>
            <w:vAlign w:val="center"/>
          </w:tcPr>
          <w:p w14:paraId="2DCE3B20" w14:textId="3CF72797" w:rsidR="00807650" w:rsidRPr="00807650" w:rsidRDefault="00A73FEF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Related </w:t>
            </w:r>
            <w:r w:rsidR="00120180"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PLOs Code</w:t>
            </w:r>
          </w:p>
        </w:tc>
        <w:tc>
          <w:tcPr>
            <w:tcW w:w="1213" w:type="dxa"/>
            <w:vMerge w:val="restart"/>
            <w:shd w:val="clear" w:color="auto" w:fill="4C3D8E"/>
            <w:vAlign w:val="center"/>
          </w:tcPr>
          <w:p w14:paraId="5BBF0E3E" w14:textId="6D6468D4" w:rsidR="00807650" w:rsidRPr="00807650" w:rsidRDefault="0012018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Assessment Methods</w:t>
            </w:r>
          </w:p>
        </w:tc>
        <w:tc>
          <w:tcPr>
            <w:tcW w:w="2121" w:type="dxa"/>
            <w:gridSpan w:val="2"/>
            <w:shd w:val="clear" w:color="auto" w:fill="4C3D8E"/>
            <w:vAlign w:val="center"/>
          </w:tcPr>
          <w:p w14:paraId="4B9255A3" w14:textId="67473C14" w:rsidR="00807650" w:rsidRPr="00807650" w:rsidRDefault="0012018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  <w:tc>
          <w:tcPr>
            <w:tcW w:w="2323" w:type="dxa"/>
            <w:vMerge w:val="restart"/>
            <w:shd w:val="clear" w:color="auto" w:fill="4C3D8E"/>
            <w:vAlign w:val="center"/>
          </w:tcPr>
          <w:p w14:paraId="7C6A2441" w14:textId="77777777" w:rsidR="00120180" w:rsidRPr="0012018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Comment on</w:t>
            </w:r>
          </w:p>
          <w:p w14:paraId="47EC2462" w14:textId="0EFDD018" w:rsidR="00807650" w:rsidRPr="0080765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</w:tr>
      <w:tr w:rsidR="00807650" w:rsidRPr="00807650" w14:paraId="4EB83307" w14:textId="77777777" w:rsidTr="00A73FEF">
        <w:trPr>
          <w:trHeight w:val="266"/>
          <w:tblHeader/>
          <w:tblCellSpacing w:w="7" w:type="dxa"/>
          <w:jc w:val="center"/>
        </w:trPr>
        <w:tc>
          <w:tcPr>
            <w:tcW w:w="2946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BDBDB" w:themeFill="accent3" w:themeFillTint="66"/>
          </w:tcPr>
          <w:p w14:paraId="470399F0" w14:textId="77777777" w:rsidR="00807650" w:rsidRPr="00807650" w:rsidRDefault="0080765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213" w:type="dxa"/>
            <w:vMerge/>
            <w:shd w:val="clear" w:color="auto" w:fill="DBDBDB" w:themeFill="accent3" w:themeFillTint="66"/>
          </w:tcPr>
          <w:p w14:paraId="70356B0B" w14:textId="77777777" w:rsidR="00807650" w:rsidRPr="00807650" w:rsidRDefault="0080765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053" w:type="dxa"/>
            <w:shd w:val="clear" w:color="auto" w:fill="9498CB"/>
            <w:vAlign w:val="center"/>
          </w:tcPr>
          <w:p w14:paraId="4C58838D" w14:textId="287743E9" w:rsidR="00807650" w:rsidRPr="00284171" w:rsidRDefault="00394F02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rtl/>
              </w:rPr>
            </w:pPr>
            <w:r w:rsidRPr="00284171"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1054" w:type="dxa"/>
            <w:shd w:val="clear" w:color="auto" w:fill="9498CB"/>
            <w:vAlign w:val="center"/>
          </w:tcPr>
          <w:p w14:paraId="7ABB8A1E" w14:textId="6668839F" w:rsidR="00807650" w:rsidRPr="00284171" w:rsidRDefault="0012018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284171"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232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18CE39BD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0B8A606C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1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56A1D0A5" w14:textId="4A82D96B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Knowledge and Understanding:</w:t>
            </w:r>
          </w:p>
        </w:tc>
      </w:tr>
      <w:tr w:rsidR="00807650" w:rsidRPr="00807650" w14:paraId="31639330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3A89BB70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1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50E87EDE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0257F9E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041B7C19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2D7488C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AAF0B0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5846DB9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1C473C63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54127606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2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634698FF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2668602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0D3D992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0F283C1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1596F60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5B6A68E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34C3288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73E46CF7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..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1D35391E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1DDCF144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0208E7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3C06B0D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7BA1B3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69B3E0C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3977C51D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3DF6B502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2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3C8AF222" w14:textId="0CE4EC3F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kills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:</w:t>
            </w:r>
          </w:p>
        </w:tc>
      </w:tr>
      <w:tr w:rsidR="00807650" w:rsidRPr="00807650" w14:paraId="63EC95CE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42D1BD4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1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03583607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6A1D521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01E3AC0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164C4B3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07ED297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305C671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45C143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063BEA9D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2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43A4364B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0DC3AA0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265D71C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69E3C154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17C9705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03BA7D0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4ECE7FF4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7B808088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..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0BCFD998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3FDB5D2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5D929A0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5C2CFDF3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45173E93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27C86B7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0669A6FC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630F8C6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3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668B3B2A" w14:textId="08EE67DB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Values, autonomy</w:t>
            </w:r>
            <w:r w:rsidR="00A8142C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,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 xml:space="preserve"> and responsibility</w:t>
            </w:r>
          </w:p>
        </w:tc>
      </w:tr>
      <w:tr w:rsidR="00807650" w:rsidRPr="00807650" w14:paraId="0DD5856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1E37B42B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1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5A0785F3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6DAA9B2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510471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1C8448A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19E3D57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5481ACF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2D668FB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536B9C0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2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624EA48B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7E0B521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135853C2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3E91FD7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01B481D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04E6BC6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090AA43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16861A14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..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31A31EA3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59DB193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563F5F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26DFDAC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74D7BF4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13D2FF1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</w:tbl>
    <w:p w14:paraId="173A3B8B" w14:textId="77777777" w:rsidR="00371CBD" w:rsidRPr="00120180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</w:rPr>
      </w:pPr>
    </w:p>
    <w:p w14:paraId="2E17DCEE" w14:textId="77777777" w:rsidR="00A73FEF" w:rsidRDefault="00A73FEF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4" w:name="_Ref115698116"/>
    </w:p>
    <w:p w14:paraId="7B6A87EF" w14:textId="6D1DDF99" w:rsidR="00120180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120180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Recommendations</w:t>
      </w:r>
      <w:bookmarkEnd w:id="4"/>
    </w:p>
    <w:p w14:paraId="1930B872" w14:textId="77777777" w:rsidR="00464F77" w:rsidRPr="00120180" w:rsidRDefault="00464F77" w:rsidP="00464F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25D64062" w14:textId="77777777" w:rsidR="004E172A" w:rsidRDefault="004E172A" w:rsidP="00120180">
      <w:pPr>
        <w:autoSpaceDE w:val="0"/>
        <w:autoSpaceDN w:val="0"/>
        <w:adjustRightInd w:val="0"/>
        <w:spacing w:after="170" w:line="240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0C41CDEC" w14:textId="19846EEF" w:rsidR="00120180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5" w:name="_Ref115698120"/>
      <w:r>
        <w:rPr>
          <w:rFonts w:ascii="DIN NEXT™ ARABIC BOLD" w:hAnsi="DIN NEXT™ ARABIC BOLD" w:cs="DIN NEXT™ ARABIC BOLD"/>
          <w:color w:val="4C3D8E"/>
        </w:rPr>
        <w:t>C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120180">
        <w:rPr>
          <w:rFonts w:ascii="DIN NEXT™ ARABIC BOLD" w:hAnsi="DIN NEXT™ ARABIC BOLD" w:cs="DIN NEXT™ ARABIC BOLD"/>
          <w:color w:val="4C3D8E"/>
        </w:rPr>
        <w:t xml:space="preserve">Topics not </w:t>
      </w:r>
      <w:r w:rsidR="002A638C" w:rsidRPr="00120180">
        <w:rPr>
          <w:rFonts w:ascii="DIN NEXT™ ARABIC BOLD" w:hAnsi="DIN NEXT™ ARABIC BOLD" w:cs="DIN NEXT™ ARABIC BOLD"/>
          <w:color w:val="4C3D8E"/>
        </w:rPr>
        <w:t>covered</w:t>
      </w:r>
      <w:bookmarkEnd w:id="5"/>
    </w:p>
    <w:tbl>
      <w:tblPr>
        <w:tblStyle w:val="NCAAA"/>
        <w:tblW w:w="9028" w:type="dxa"/>
        <w:tblLayout w:type="fixed"/>
        <w:tblLook w:val="01E0" w:firstRow="1" w:lastRow="1" w:firstColumn="1" w:lastColumn="1" w:noHBand="0" w:noVBand="0"/>
      </w:tblPr>
      <w:tblGrid>
        <w:gridCol w:w="2243"/>
        <w:gridCol w:w="2409"/>
        <w:gridCol w:w="2280"/>
        <w:gridCol w:w="2096"/>
      </w:tblGrid>
      <w:tr w:rsidR="009C2CB4" w:rsidRPr="008B1E48" w14:paraId="277E4194" w14:textId="77777777" w:rsidTr="00205F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26" w:type="dxa"/>
            <w:vAlign w:val="center"/>
          </w:tcPr>
          <w:p w14:paraId="640BDFC5" w14:textId="56697558" w:rsidR="009C2CB4" w:rsidRPr="008B1E48" w:rsidRDefault="00443CFF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>
              <w:rPr>
                <w:rFonts w:cs="DIN NEXT™ ARABIC MEDIUM"/>
                <w:sz w:val="20"/>
                <w:szCs w:val="20"/>
              </w:rPr>
              <w:t>Topic</w:t>
            </w:r>
          </w:p>
        </w:tc>
        <w:tc>
          <w:tcPr>
            <w:tcW w:w="2390" w:type="dxa"/>
            <w:vAlign w:val="center"/>
          </w:tcPr>
          <w:p w14:paraId="76F4716A" w14:textId="597F74A0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  <w:rtl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Reason for Not Covering/discrepancies</w:t>
            </w:r>
          </w:p>
        </w:tc>
        <w:tc>
          <w:tcPr>
            <w:tcW w:w="2262" w:type="dxa"/>
            <w:vAlign w:val="center"/>
          </w:tcPr>
          <w:p w14:paraId="68A340D9" w14:textId="0ADA40E3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Extent of their Impact on Learning Outcomes</w:t>
            </w:r>
          </w:p>
        </w:tc>
        <w:tc>
          <w:tcPr>
            <w:tcW w:w="2080" w:type="dxa"/>
            <w:vAlign w:val="center"/>
          </w:tcPr>
          <w:p w14:paraId="59FBAF3B" w14:textId="52AA564E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Compensating Action</w:t>
            </w:r>
          </w:p>
        </w:tc>
      </w:tr>
      <w:tr w:rsidR="00371CBD" w:rsidRPr="008B1E48" w14:paraId="2697292E" w14:textId="77777777" w:rsidTr="00205FF2">
        <w:trPr>
          <w:trHeight w:val="276"/>
        </w:trPr>
        <w:tc>
          <w:tcPr>
            <w:tcW w:w="2226" w:type="dxa"/>
          </w:tcPr>
          <w:p w14:paraId="31A687C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5CB2F1C5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57F1F9AB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7903EC8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07D4E811" w14:textId="77777777" w:rsidTr="00205F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26" w:type="dxa"/>
          </w:tcPr>
          <w:p w14:paraId="10138DA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592ECFA8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73E14781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24811A26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5FEAADC7" w14:textId="77777777" w:rsidTr="00205FF2">
        <w:trPr>
          <w:trHeight w:val="276"/>
        </w:trPr>
        <w:tc>
          <w:tcPr>
            <w:tcW w:w="2226" w:type="dxa"/>
          </w:tcPr>
          <w:p w14:paraId="0DD799D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233663E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78A3DD6C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41727B2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7B5D13A6" w14:textId="77777777" w:rsidTr="00205F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26" w:type="dxa"/>
          </w:tcPr>
          <w:p w14:paraId="491990B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74D2C6F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55284B9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05E9F4B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</w:tbl>
    <w:p w14:paraId="7A9E8F9E" w14:textId="77777777" w:rsidR="003A4ABD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F9176E" w:rsidRDefault="009C2CB4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8246"/>
      <w:r>
        <w:rPr>
          <w:rFonts w:ascii="DIN NEXT™ ARABIC BOLD" w:hAnsi="DIN NEXT™ ARABIC BOLD" w:cs="DIN NEXT™ ARABIC BOLD"/>
          <w:color w:val="4C3D8E"/>
        </w:rPr>
        <w:t>D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9C2CB4">
        <w:rPr>
          <w:rFonts w:ascii="DIN NEXT™ ARABIC BOLD" w:hAnsi="DIN NEXT™ ARABIC BOLD" w:cs="DIN NEXT™ ARABIC BOLD"/>
          <w:color w:val="4C3D8E"/>
        </w:rPr>
        <w:t>Course Improvement Plan</w:t>
      </w:r>
      <w:bookmarkEnd w:id="6"/>
      <w:r w:rsidR="00A73FEF">
        <w:rPr>
          <w:rFonts w:ascii="DIN NEXT™ ARABIC BOLD" w:hAnsi="DIN NEXT™ ARABIC BOLD" w:cs="DIN NEXT™ ARABIC BOLD"/>
          <w:color w:val="4C3D8E"/>
        </w:rPr>
        <w:t xml:space="preserve"> (if any) </w:t>
      </w:r>
    </w:p>
    <w:tbl>
      <w:tblPr>
        <w:tblStyle w:val="NCAAA"/>
        <w:tblW w:w="9155" w:type="dxa"/>
        <w:tblLayout w:type="fixed"/>
        <w:tblLook w:val="01E0" w:firstRow="1" w:lastRow="1" w:firstColumn="1" w:lastColumn="1" w:noHBand="0" w:noVBand="0"/>
      </w:tblPr>
      <w:tblGrid>
        <w:gridCol w:w="3576"/>
        <w:gridCol w:w="2159"/>
        <w:gridCol w:w="3420"/>
      </w:tblGrid>
      <w:tr w:rsidR="009C2CB4" w:rsidRPr="00F51FEF" w14:paraId="6864ECBA" w14:textId="77777777" w:rsidTr="00FA3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576" w:type="dxa"/>
            <w:vMerge w:val="restart"/>
            <w:vAlign w:val="center"/>
          </w:tcPr>
          <w:p w14:paraId="467D880A" w14:textId="043966F2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bookmarkStart w:id="7" w:name="_Hlk1046756"/>
            <w:r w:rsidRPr="009C2CB4">
              <w:rPr>
                <w:rFonts w:cs="DIN NEXT™ ARABIC MEDIUM"/>
                <w:sz w:val="24"/>
                <w:szCs w:val="24"/>
              </w:rPr>
              <w:t>Recommendations</w:t>
            </w:r>
          </w:p>
        </w:tc>
        <w:tc>
          <w:tcPr>
            <w:tcW w:w="2159" w:type="dxa"/>
            <w:vMerge w:val="restart"/>
            <w:vAlign w:val="center"/>
          </w:tcPr>
          <w:p w14:paraId="58D8D2B4" w14:textId="3705C096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Actions</w:t>
            </w:r>
          </w:p>
        </w:tc>
        <w:tc>
          <w:tcPr>
            <w:tcW w:w="3420" w:type="dxa"/>
            <w:vMerge w:val="restart"/>
            <w:vAlign w:val="center"/>
          </w:tcPr>
          <w:p w14:paraId="111832E3" w14:textId="4B6145D4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Needed Support</w:t>
            </w:r>
          </w:p>
        </w:tc>
      </w:tr>
      <w:tr w:rsidR="00F51FEF" w:rsidRPr="00F51FEF" w14:paraId="7AB1F796" w14:textId="77777777" w:rsidTr="00FA3722">
        <w:trPr>
          <w:trHeight w:val="312"/>
        </w:trPr>
        <w:tc>
          <w:tcPr>
            <w:tcW w:w="3576" w:type="dxa"/>
            <w:vMerge/>
          </w:tcPr>
          <w:p w14:paraId="02DA999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2159" w:type="dxa"/>
            <w:vMerge/>
          </w:tcPr>
          <w:p w14:paraId="1743705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  <w:vMerge/>
          </w:tcPr>
          <w:p w14:paraId="113A0A83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</w:tr>
      <w:tr w:rsidR="00F51FEF" w:rsidRPr="00F51FEF" w14:paraId="0553280E" w14:textId="77777777" w:rsidTr="00FA37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576" w:type="dxa"/>
          </w:tcPr>
          <w:p w14:paraId="187437F2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3D92FB88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4AC86839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59F586DB" w14:textId="77777777" w:rsidTr="00FA3722">
        <w:trPr>
          <w:trHeight w:val="345"/>
        </w:trPr>
        <w:tc>
          <w:tcPr>
            <w:tcW w:w="3576" w:type="dxa"/>
          </w:tcPr>
          <w:p w14:paraId="6234504A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0BF9115C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6D1BAE2B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33225CCE" w14:textId="77777777" w:rsidTr="00FA37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576" w:type="dxa"/>
          </w:tcPr>
          <w:p w14:paraId="3B43544E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2105F886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7D1BEB64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bookmarkEnd w:id="7"/>
    </w:tbl>
    <w:p w14:paraId="791C9C5F" w14:textId="77777777" w:rsidR="00A73FEF" w:rsidRDefault="00A73FEF" w:rsidP="00A73FEF">
      <w:pPr>
        <w:spacing w:after="0"/>
        <w:ind w:right="43"/>
        <w:jc w:val="both"/>
        <w:rPr>
          <w:rFonts w:ascii="DIN NEXT™ ARABIC LIGHT" w:hAnsi="DIN NEXT™ ARABIC LIGHT" w:cs="DIN NEXT™ ARABIC LIGHT"/>
          <w:color w:val="4C3D8E"/>
          <w:sz w:val="24"/>
          <w:szCs w:val="24"/>
          <w:lang w:bidi="ar-EG"/>
        </w:rPr>
      </w:pPr>
    </w:p>
    <w:p w14:paraId="4F1CBCAE" w14:textId="0FA9E765" w:rsidR="009410D1" w:rsidRPr="00A73FEF" w:rsidRDefault="00FA3722" w:rsidP="002913E8">
      <w:pPr>
        <w:spacing w:after="0"/>
        <w:ind w:right="43"/>
        <w:jc w:val="both"/>
        <w:rPr>
          <w:rStyle w:val="a"/>
          <w:color w:val="auto"/>
          <w:sz w:val="22"/>
          <w:szCs w:val="22"/>
        </w:rPr>
      </w:pPr>
      <w:r w:rsidRPr="00A73FEF">
        <w:rPr>
          <w:rFonts w:ascii="DIN NEXT™ ARABIC LIGHT" w:hAnsi="DIN NEXT™ ARABIC LIGHT" w:cs="DIN NEXT™ ARABIC LIGHT"/>
          <w:lang w:bidi="ar-EG"/>
        </w:rPr>
        <w:t xml:space="preserve">Improvement plan should be discussed </w:t>
      </w:r>
      <w:r w:rsidR="00A73FEF" w:rsidRPr="00A73FEF">
        <w:rPr>
          <w:rFonts w:ascii="DIN NEXT™ ARABIC LIGHT" w:hAnsi="DIN NEXT™ ARABIC LIGHT" w:cs="DIN NEXT™ ARABIC LIGHT"/>
          <w:lang w:bidi="ar-EG"/>
        </w:rPr>
        <w:t>at</w:t>
      </w:r>
      <w:r w:rsidRPr="00A73FEF">
        <w:rPr>
          <w:rFonts w:ascii="DIN NEXT™ ARABIC LIGHT" w:hAnsi="DIN NEXT™ ARABIC LIGHT" w:cs="DIN NEXT™ ARABIC LIGHT"/>
          <w:lang w:bidi="ar-EG"/>
        </w:rPr>
        <w:t xml:space="preserve"> the department council and included in the annual program </w:t>
      </w:r>
      <w:r w:rsidR="002913E8">
        <w:rPr>
          <w:rFonts w:ascii="DIN NEXT™ ARABIC LIGHT" w:hAnsi="DIN NEXT™ ARABIC LIGHT" w:cs="DIN NEXT™ ARABIC LIGHT"/>
          <w:lang w:bidi="ar-EG"/>
        </w:rPr>
        <w:t>report</w:t>
      </w:r>
      <w:bookmarkStart w:id="8" w:name="_GoBack"/>
      <w:bookmarkEnd w:id="8"/>
    </w:p>
    <w:sectPr w:rsidR="009410D1" w:rsidRPr="00A73FEF" w:rsidSect="00284171">
      <w:headerReference w:type="default" r:id="rId9"/>
      <w:footerReference w:type="default" r:id="rId10"/>
      <w:headerReference w:type="first" r:id="rId11"/>
      <w:pgSz w:w="11906" w:h="16838" w:code="9"/>
      <w:pgMar w:top="23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5D2B7" w14:textId="77777777" w:rsidR="002323BD" w:rsidRDefault="002323BD" w:rsidP="00EE490F">
      <w:pPr>
        <w:spacing w:after="0" w:line="240" w:lineRule="auto"/>
      </w:pPr>
      <w:r>
        <w:separator/>
      </w:r>
    </w:p>
  </w:endnote>
  <w:endnote w:type="continuationSeparator" w:id="0">
    <w:p w14:paraId="47179611" w14:textId="77777777" w:rsidR="002323BD" w:rsidRDefault="002323B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07FDD18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913E8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D4EED" w14:textId="77777777" w:rsidR="002323BD" w:rsidRDefault="002323BD" w:rsidP="00EE490F">
      <w:pPr>
        <w:spacing w:after="0" w:line="240" w:lineRule="auto"/>
      </w:pPr>
      <w:r>
        <w:separator/>
      </w:r>
    </w:p>
  </w:footnote>
  <w:footnote w:type="continuationSeparator" w:id="0">
    <w:p w14:paraId="26D697E1" w14:textId="77777777" w:rsidR="002323BD" w:rsidRDefault="002323B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60287" behindDoc="1" locked="0" layoutInCell="1" allowOverlap="1" wp14:anchorId="312793D5" wp14:editId="7A1E0213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4E55EB63" w:rsidR="000263E2" w:rsidRDefault="009C4489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84A26CF" wp14:editId="4E15F3DD">
          <wp:simplePos x="0" y="0"/>
          <wp:positionH relativeFrom="page">
            <wp:posOffset>28575</wp:posOffset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7E14613" wp14:editId="261A5FD2">
              <wp:simplePos x="0" y="0"/>
              <wp:positionH relativeFrom="page">
                <wp:posOffset>521335</wp:posOffset>
              </wp:positionH>
              <wp:positionV relativeFrom="page">
                <wp:posOffset>1304925</wp:posOffset>
              </wp:positionV>
              <wp:extent cx="6524625" cy="2257425"/>
              <wp:effectExtent l="0" t="0" r="9525" b="9525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24625" cy="2257425"/>
                        <a:chOff x="0" y="0"/>
                        <a:chExt cx="6524625" cy="2257425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680" t="16044" r="6982" b="62831"/>
                        <a:stretch/>
                      </pic:blipFill>
                      <pic:spPr bwMode="auto">
                        <a:xfrm>
                          <a:off x="0" y="0"/>
                          <a:ext cx="6524625" cy="2257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3" name="Text Box 9"/>
                      <wps:cNvSpPr txBox="1"/>
                      <wps:spPr>
                        <a:xfrm>
                          <a:off x="180975" y="123825"/>
                          <a:ext cx="704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BFC038" w14:textId="5158D893" w:rsidR="009C4489" w:rsidRDefault="009C4489" w:rsidP="009C4489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7</w:t>
                            </w:r>
                          </w:p>
                          <w:p w14:paraId="0A3E0947" w14:textId="77777777" w:rsidR="009C4489" w:rsidRDefault="009C4489" w:rsidP="009C4489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group w14:anchorId="57E14613" id="Group 4" o:spid="_x0000_s1028" style="position:absolute;margin-left:41.05pt;margin-top:102.75pt;width:513.75pt;height:177.75pt;z-index:251661312;mso-position-horizontal-relative:page;mso-position-vertical-relative:page" coordsize="65246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sLxp8SvBHw7m02L&#10;xt4ht9NXV777HYzXTbY3mKlghY8KSFOMkAnjqRVRjKcrRV2Z1KtOjDnqSSXduy10/M3aKaJVbBXk&#10;HvTqk0CiignAoAKKjmuoLaFrm5lWOONS0kkjAKoHUknpWH8Pfih4F+K2k3OvfD3xFb6tY2t/JZte&#10;Wjbonljxu2N0deR8wyD2Jq1TqSpuaTst3bRX2u/MzlVpxqKm5Lmd7K+rtvZeXU6CigUVBo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Z3/B&#10;Aj/lJh4T/wCwLrH/AKQy18Y19nf8ECP+UmHhP/sC6x/6Qy15Off8iXE/4JfkxS2P6AqKKK/n0gKK&#10;KKACiiigAooooAKKKKACiiigAooooAKKKKACiiigAooooAKKKKACiiigAooooAKKKKACiiigAr8g&#10;f+DoH/kePg7/ANgnWv8A0bZ1+v1fkD/wdA/8jx8Hf+wTrX/o2zr6jg3/AJKKl6S/9JZUT8raKKK/&#10;cCg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r7O/4IEf8pMPCf/YF&#10;1j/0hlr4xr7O/wCCBH/KTDwn/wBgXWP/AEhlryc+/wCRLif8EvyYpbH9AVFFFfz6QFFFFABRRRQA&#10;UUUUAFFFFABRRRQAUUUUAFFFFABRRRQAUUUUAFFFFABRRRQAUUUUAFFFFABRRRQAV+QP/B0D/wAj&#10;x8Hf+wTrX/o2zr9fq/IH/g6B/wCR4+Dv/YJ1r/0bZ19Rwb/yUVL0l/6Syon5W0UUV+4F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+zv+CBH/KTDwn/ANgXWP8A0hlr4xr7&#10;O/4IEf8AKTDwn/2BdY/9IZa8nPv+RLif8EvyYpbH9AVFFFfz6QFFFFABRRRQAUUUUAFFFFABRRRQ&#10;AUUUUAFFFFABRRRQAUUUUAFFFFABRRRQAUUUUAFFFFABRRRQAV+QP/B0D/yPHwd/7BOtf+jbOv1+&#10;r8gf+DoH/kePg7/2Cda/9G2dfUcG/wDJRUvSX/pLKiflbRRRX7gU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DQAUU1X3HGKdQAUUUUAFFFFABRRRQAUUUUAFFFFABRRRQAUUUUAFFFFABRRRQAUUUUAFFFFABRQ&#10;TgZxTVfd2oAd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D0r2T9&#10;pv8A5JZ8IP8AsRz/AOlDV423SvZP2mz/AMWt+EA/6kc/+lDV8jn3/JRZT/18q/8Apioexl//ACLc&#10;Z/hh/wCnInjdFFFfXHjhRRRQAUUUUAFFFFABRRRQAV63+xH/AMl9tf8AsBat/wCkE9eSV63+xH/y&#10;X21/7AWrf+kE9fLccf8AJG5j/wBeav8A6Qz1sh/5HWG/6+Q/9KR5NJ/rG/3qbTpP9Y3+9Ta+oj8J&#10;5IUUUUw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X2d/wQI/5SYeE/8AsC6x/wCkMtfG&#10;NfZ3/BAj/lJh4T/7Ausf+kMteTn3/IlxP+CX5MUtj+gKiiiv59ICiiigAooooAKKKKACiiigAooo&#10;oAKKKKACiiigAooooAKKKKACiiigAooooAKKKKACiiigAooooAK/IH/g6B/5Hj4O/wDYJ1r/ANG2&#10;dfr9X5A/8HQP/I8fB3/sE61/6Ns6+o4N/wCSipekv/SWVE/K2iiiv3Ao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+zv+CBH/KTDwn/2BdY/9IZa+Ma+zv8AggR/ykw8&#10;J/8AYF1j/wBIZa8nPv8AkS4n/BL8mKWx/QFRRRX8+kBRRRQAUUUUAFFFFABRRRQAUUUUAFFFFABR&#10;RRQAUUUUAFFFFABRRRQAUUUUAFFFFABRRRQAUUUUAFfkD/wdA/8AI8fB3/sE61/6Ns6/X6vyB/4O&#10;gf8AkePg7/2Cda/9G2dfUcG/8lFS9Jf+ksqJ+VtFFFfuB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vs7/ggR/ykw8J/wDYF1j/ANIZa+Ma+zv+CBH/ACkw8J/9gXWP/SGW&#10;vJz7/kS4n/BL8mKWx/QFRRRX8+kBRRRQAUUUUAFFFFABRRRQAUUUUAFFFFABRRRQAUUUUAFFFFAB&#10;RRRQAUUUUAFFFFABRRRQAUUUUAFfkD/wdA/8jx8Hf+wTrX/o2zr9fq/IH/g6B/5Hj4O/9gnWv/Rt&#10;nX1HBv8AyUVL0l/6Syon5W0UUV+4F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X2d/wQI/5SYeE/+wLrH/pDLXxjX2d/wQI/5SYeE/8AsC6x/wCkMteTn3/IlxP+CX5M&#10;Utj+gKiiiv59ICiiigAooooAKKKKACiiigAooooAKKKKACiiigAooooAKKKKACiiigAooooAKKKK&#10;ACiiigAooooAK/IH/g6B/wCR4+Dv/YJ1r/0bZ1+v1fkD/wAHQP8AyPHwd/7BOtf+jbOvqODf+Sip&#10;ekv/AEllRPytooor9wK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vs7/AIIEf8pMPCf/AGBdY/8ASGWvjGvs7/ggR/ykw8J/9gXWP/SGWvJz7/kS4n/BL8mKWx/QFRRR&#10;X8+kBRRRQAUUUUAFFFFABRRRQAUUUUAFFFFABRRRQAUUUUAFFFFABRRRQAUUUUAFFFFABRRRQAUU&#10;UUAFfkD/AMHQP/I8fB3/ALBOtf8Ao2zr9fq/IH/g6B/5Hj4O/wDYJ1r/ANG2dfUcG/8AJRUvSX/p&#10;LKiflbRRRX7gU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r7O/wCCBH/KTDwn/wBgXWP/AEhlr4xr7O/4IEf8pMPCf/YF1j/0hlryc+/5EuJ/wS/Jilsf&#10;0BUUUV/PpAUUUUAFFFFABRRRQAUUUUAFFFFABRRRQAUUUUAFFFFABRRRQAUUUUAFFFFABRRRQAUU&#10;UUAFFFFABX5A/wDB0D/yPHwd/wCwTrX/AKNs6/X6vyB/4Ogf+R4+Dv8A2Cda/wDRtnX1HBv/ACUV&#10;L0l/6Syon5W0UUV+4F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X&#10;2d/wQI/5SYeE/wDsC6x/6Qy18Y19nf8ABAj/AJSYeE/+wLrH/pDLXk59/wAiXE/4JfkxS2P6AqKK&#10;K/n0gKKKKACiiigAooooAKKKKACiiigAooooAKKKKACiiigAooooAKKKKACiiigAooooAKKKKACi&#10;iigAr8gf+DoH/kePg7/2Cda/9G2dfr9X5A/8HQP/ACPHwd/7BOtf+jbOvqODf+Sipekv/SWVE/K2&#10;iiiv3Ao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V9nf8ABAj/AJSYeE/+wLrH/pDLXxjX2d/wQI/5SYeE&#10;/wDsC6x/6Qy15Off8iXE/wCCX5MUtj+gKiiiv59ICiiigAooooAKKKKACiiigAooooAKKKKACiii&#10;gAooooAKKKKACiiigAooooAKKKKACiiigAooooAK/IH/AIOgf+R4+Dv/AGCda/8ARtnX6/V+QP8A&#10;wdA/8jx8Hf8AsE61/wCjbOvqODf+Sipekv8A0llRPytooor9wK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vs7/ggR/ykw8J/wDYF1j/ANIZa+Ma+zv+CBH/ACkw8J/9&#10;gXWP/SGWvJz7/kS4n/BL8mKWx/QFRRRX8+kBRRRQAUUUUAFFFFABRRRQAUUUUAFFFFABRRRQAUUU&#10;UAFFFFABRRRQAUUUUAFFFFABRRRQAUUUUAFfkD/wdA/8jx8Hf+wTrX/o2zr9fq/IH/g6B/5Hj4O/&#10;9gnWv/RtnX1HBv8AyUVL0l/6Syon5W0UUV+4F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X2d/wQI/5SYeE/+wLrH/pDLXxjX2d/wQI/5SYeE/8AsC6x/wCkMteTn3/I&#10;lxP+CX5MUtj+gKiiiv59ICiiigAooooAKKKKACiiigAooooAKKKKACiiigAooooAKKKKACiiigAo&#10;oooAKKKKACiiigAooooAK/IH/g6B/wCR4+Dv/YJ1r/0bZ1+v1fkD/wAHQP8AyPHwd/7BOtf+jbOv&#10;qODf+Sipekv/AEllRPytooor9w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vs7/AIIEf8pMPCf/AGBdY/8ASGWvjGvs7/ggR/ykw8J/9gXWP/SGWvJz7/kS4n/BL8mK&#10;Wx/QFRRRX8+kBRRRQAUUUUAFFFFABRRRQAUUUUAFFFFABRRRQAUUUUAFFFFABRRRQAUUUUAFFFFA&#10;BRRRQAUUUUAFfkD/AMHQP/I8fB3/ALBOtf8Ao2zr9fq/IH/g6B/5Hj4O/wDYJ1r/ANG2dfUcG/8A&#10;JRUvSX/pLKiflbRRRX7gU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V9nf8ECP+UmHhP/&#10;ALAusf8ApDLXxjX2d/wQI/5SYeE/+wLrH/pDLXk59/yJcT/gl+TFLY/oCooor+fSAooooAKKKKAC&#10;iiigAooooAKKKKACiiigAooooAKKKKACiiigAooooAKKKKACiiigAooooAKKKKACvyB/4Ogf+R4+&#10;Dv8A2Cda/wDRtnX6/V+QP/B0D/yPHwd/7BOtf+jbOvqODf8AkoqXpL/0llRPytooor9wK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vs7/ggR/ykw8J/9gXWP/SGWvjG&#10;vs7/AIIEf8pMPCf/AGBdY/8ASGWvJz7/AJEuJ/wS/Jilsf0BUUUV/PpAUUUUAFFFFABRRRQAUUUU&#10;AFFFFABRRRQAUUUUAFFFFABRRRQAUUUUAFFFFABRRRQAUUUUAFFFFABX5A/8HQP/ACPHwd/7BOtf&#10;+jbOv1+r8gf+DoH/AJHj4O/9gnWv/RtnX1HBv/JRUvSX/pLKiflbRRRX7gU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Z3/AAQI/wCUmHhP/sC6x/6Qy18Y19nf8ECP&#10;+UmHhP8A7Ausf+kMteTn3/IlxP8Agl+TFLY/oCooor+fSAooooAKKKKACiiigAooooAKKKKACiii&#10;gAooooAKKKKACiiigAooooAKKKKACiiigAooooAKKKKACvyB/wCDoH/kePg7/wBgnWv/AEbZ1+v1&#10;fkD/AMHQP/I8fB3/ALBOtf8Ao2zr6jg3/koqXpL/ANJZUT8raKKK/cCg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r7O/4IEf8pMPCf8A2BdY/wDSGWvjGvs7/ggR/wAp&#10;MPCf/YF1j/0hlryc+/5EuJ/wS/Jilsf0BUUUV/PpAUUUUAFFFFABRRRQAUUUUAFFFFABRRRQAUUU&#10;UAFFFFABRRRQAUUUUAFFFFABRRRQAUUUUAFFFFABX5A/8HQP/I8fB3/sE61/6Ns6/X6vyB/4Ogf+&#10;R4+Dv/YJ1r/0bZ19Rwb/AMlFS9Jf+ksqJ+VtFFFfuBQ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V9nf8ECP+UmHhP/sC6x/6Qy18Y19nf8ECP+UmHhP/ALAusf8ApDLX&#10;k59/yJcT/gl+TFLY/oCooor+fSAooooAKKKKACiiigAooooAKKKKACiiigAooooAKKKKACiiigAo&#10;oooAKKKKACiiigAooooAKKKKACvyB/4Ogf8AkePg7/2Cda/9G2dfr9X5A/8AB0D/AMjx8Hf+wTrX&#10;/o2zr6jg3/koqXpL/wBJZUT8raKKK/cCg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7O/wCCBH/KTDwn/wBgXWP/AEhlr4xr7O/4IEf8pMPCf/YF1j/0hlryc+/5EuJ/&#10;wS/Jilsf0BUUUV/PpAUUUUAFFFFABRRRQAUUUUAFFFFABRRRQAUUUUAFFFFABRRRQAUUUUAFFFFA&#10;BRRRQAUUUUAFFFFABX5A/wDB0D/yPHwd/wCwTrX/AKNs6/X6vyB/4Ogf+R4+Dv8A2Cda/wDRtnX1&#10;HBv/ACUVL0l/6Syon5W0UUV+4F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X2d/wQI/5SYeE/wDsC6x/6Qy18Y19nf8ABAj/AJSYeE/+wLrH/pDLXk59/wAiXE/4Jfkx&#10;S2P6AqKKK/n0gKKKKACiiigAooooAKKKKACiiigAooooAKKKKACiiigAooooAKKKKACiiigAoooo&#10;AKKKKACiiigAr8gf+DoH/kePg7/2Cda/9G2dfr9X5A/8HQP/ACPHwd/7BOtf+jbOvqODf+Sipekv&#10;/SWVE/K2iiiv3Ao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+zv+&#10;CBH/ACkw8J/9gXWP/SGWvjGvs7/ggR/ykw8J/wDYF1j/ANIZa8nPv+RLif8ABL8mKWx/QFRRRX8+&#10;kBRRRQAUUUUAFFFFABRRRQAUUUUAFFFFABRRRQAUUUUAFFFFABRRRQAUUUUAFFFFABRRRQAUUUUA&#10;FfkD/wAHQP8AyPHwd/7BOtf+jbOv1+r8gf8Ag6B/5Hj4O/8AYJ1r/wBG2dfUcG/8lFS9Jf8ApLKi&#10;flbRRRX7gU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7O/4IEf8pMPCf/YF1j/0&#10;hlr4xr7O/wCCBH/KTDwn/wBgXWP/AEhlryc+/wCRLif8EvyYpbH9AVFFFfz6QFFFFABRRRQAUUUU&#10;AFFFFABRRRQAUUUUAFFFFABRRRQAUUUUAFFFFABRRRQAUUUUAFFFFABRRRQAV+QP/B0D/wAjx8Hf&#10;+wTrX/o2zr9fq/IH/g6B/wCR4+Dv/YJ1r/0bZ19Rwb/yUVL0l/6Syon5W0UUV+4F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+zv+CBH/KTDwn/ANgXWP8A0hlr4xr7O/4I&#10;Ef8AKTDwn/2BdY/9IZa8nPv+RLif8EvyYpbH9AVFFFfz6QFFFFABRRRQAUUUUAFFFFABRRRQAUUU&#10;UAFFFFABRRRQAUUUUAFFFFABRRRQAUUUUAFFFFABRRRQAV+QP/B0D/yPHwd/7BOtf+jbOv1+r8gf&#10;+DoH/kePg7/2Cda/9G2dfUcG/wDJRUvSX/pLKiflbRRRX7gU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+zv8AggR/ykw8J/8AYF1j/wBIZa+Ma+zv+CBH/KTDwn/2BdY/9IZa8nPv&#10;+RLif8EvyYpbH9AVFFFfz6QFFFFABRRRQAUUUUAFFFFABRRRQAUUUUAFFFFABRRRQAUUUUAFFFFA&#10;BRRRQAUUUUAFFFFABRRRQAV+QP8AwdA/8jx8Hf8AsE61/wCjbOv1+r8gf+DoH/kePg7/ANgnWv8A&#10;0bZ19Rwb/wAlFS9Jf+ksqJ+VtFFFfuBQ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9nf8ECP+UmHhP8A7Ausf+kMtfGNfZ3/AAQI/wCUmHhP/sC6x/6Qy15Off8AIlxP&#10;+CX5MUtj+gKiiiv59ICiiigAooooAKKKKACiiigAooooAKKKKACiiigAooooAKKKKACiiigAoooo&#10;AKKKKACiiigAooooAK/IH/g6B/5Hj4O/9gnWv/RtnX6/V+QP/B0D/wAjx8Hf+wTrX/o2zr6jg3/k&#10;oqXpL/0llRPytooor9wK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vs7/ggR/wApMPCf/YF1j/0hlr4xr7O/4IEf8pMPCf8A2BdY/wDSGWvJz7/kS4n/AAS/Jilsf0BU&#10;UUV/PpAUUUUAFFFFABRRRQAUUUUAFFFFABRRRQAUUUUAFFFFABRRRQAUUUUAFFFFABRRRQAUUUUA&#10;FFFFABX5A/8AB0D/AMjx8Hf+wTrX/o2zr9fq/IH/AIOgf+R4+Dv/AGCda/8ARtnX1HBv/JRUvSX/&#10;AKSyon5W0UUV+4F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2d/&#10;wQI/5SYeE/8AsC6x/wCkMtfGNfZ3/BAj/lJh4T/7Ausf+kMteTn3/IlxP+CX5MUtj+gKiiiv59IC&#10;iiigAooooAKKKKACiiigAooooAKKKKACiiigAooooAKKKKACiiigAooooAKKKKACiiigAooooAK/&#10;IH/g6B/5Hj4O/wDYJ1r/ANG2dfr9X5A/8HQP/I8fB3/sE61/6Ns6+o4N/wCSipekv/SWVE/K2iii&#10;v3Ao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+zv+CBH/KTDwn/2&#10;BdY/9IZa+Ma+zv8AggR/ykw8J/8AYF1j/wBIZa8nPv8AkS4n/BL8mKWx/QFRRRX8+kBRRRQAUUUU&#10;AFFFFABRRRQAUUUUAFFFFABRRRQAUUUUAFFFFABRRRQAUUUUAFFFFABRRRQAUUUUAFfkD/wdA/8A&#10;I8fB3/sE61/6Ns6/X6vyB/4Ogf8AkePg7/2Cda/9G2dfUcG/8lFS9Jf+ksqJ+VtFFFfuBQ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V9nf8ABAj/AJSYeE/+wLrH/pDL&#10;XxjX2d/wQI/5SYeE/wDsC6x/6Qy15Off8iXE/wCCX5MUtj+gKiiiv59ICiiigAooooAKKKKACiii&#10;gAooooAKKKKACiiigAooooAKKKKACiiigAooooAKKKKACiiigAooooAK/IH/AIOgf+R4+Dv/AGCd&#10;a/8ARtnX6/V+QP8AwdA/8jx8Hf8AsE61/wCjbOvqODf+Sipekv8A0llRPytooor9wK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vs7/ggR/ykw8J/wDYF1j/ANIZa+Ma&#10;+zv+CBH/ACkw8J/9gXWP/SGWvJz7/kS4n/BL8mKWx/QFRRRX8+kBRRRQAUUUUAFFFFABRRRQAUUU&#10;UAFFFFABRRRQAUUUUAFFFFABRRRQAUUUUAFFFFABRRRQAUUUUAFfkD/wdA/8jx8Hf+wTrX/o2zr9&#10;fq/IH/g6B/5Hj4O/9gnWv/RtnX1HBv8AyUVL0l/6Syon5W0UUV+4F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X2d/wQI/5SYeE/+wLrH/pDLXxjX2d/wQI/5SYeE/8A&#10;sC6x/wCkMteTn3/IlxP+CX5MUtj+gKiiiv59ICiiigAooooAKKKKACiiigAooooAKKKKACiiigAo&#10;oooAKKKKACiiigAooooAKKKKACiiigAooooAK/IH/g6B/wCR4+Dv/YJ1r/0bZ1+v1fkD/wAHQP8A&#10;yPHwd/7BOtf+jbOvqODf+Sipekv/AEllRPytooor9wK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vs7/AIIEf8pMPCf/AGBdY/8ASGWvjGvs7/ggR/ykw8J/9gXWP/SG&#10;WvJz7/kS4n/BL8mKWx/QFRRRX8+kBRRRQAUUUUAFFFFABRRRQAUUUUAFFFFABRRRQAUUUUAFFFFA&#10;BRRRQAUUUUAFFFFABRRRQAUUUUAFfkD/AMHQP/I8fB3/ALBOtf8Ao2zr9fq/IH/g6B/5Hj4O/wDY&#10;J1r/ANG2dfUcG/8AJRUvSX/pLKiflbRRRX7gU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Z3/BAj/lJh4T/AOwLrH/pDLXxjX2d/wAECP8AlJh4T/7Ausf+kMteTn3/&#10;ACJcT/gl+TFLY/oCooor+fSAooooAKKKKACiiigAooooAKKKKACiiigAooooAKKKKACiiigAoooo&#10;AKKKKACiiigAooooAKKKKACvyB/4Ogf+R4+Dv/YJ1r/0bZ1+v1fkD/wdA/8AI8fB3/sE61/6Ns6+&#10;o4N/5KKl6S/9JZUT8raKKK/cCg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r7O/4IEf8AKTDwn/2BdY/9IZa+Ma+zv+CBH/KTDwn/ANgXWP8A0hlryc+/5EuJ/wAEvyYp&#10;bH9AVFFFfz6QFFFFABRRRQAUUUUAFFFFABRRRQAUUUUAFFFFABRRRQAUUUUAFFFFABRRRQAUUUUA&#10;FFFFABRRRQAV+QP/AAdA/wDI8fB3/sE61/6Ns6/X6vyB/wCDoH/kePg7/wBgnWv/AEbZ19Rwb/yU&#10;VL0l/wCksqJ+VtFFFfuBQ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V9nf8ECP+UmHhP/ALAusf8ApDLXxjX2d/wQI/5SYeE/+wLrH/pDLXk59/yJcT/gl+TFLY/oCooo&#10;r+fSAooooAKKKKACiiigAooooAKKKKACiiigAooooAKKKKACiiigAooooAKKKKACiiigAooooAKK&#10;KKACvyB/4Ogf+R4+Dv8A2Cda/wDRtnX6/V+QP/B0D/yPHwd/7BOtf+jbOvqODf8AkoqXpL/0llRP&#10;ytooor9wK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7O/4IEf8pMPCf8A2BdY/wDS&#10;GWvjGvs7/ggR/wApMPCf/YF1j/0hlryc+/5EuJ/wS/Jilsf0BUUUV/PpAUUUUAFFFFABRRRQAUUU&#10;UAFFFFABRRRQAUUUUAFFFFABRRRQAUUUUAFFFFABRRRQAUUUUAFFFFABX5A/8HQP/I8fB3/sE61/&#10;6Ns6/X6vyB/4Ogf+R4+Dv/YJ1r/0bZ19Rwb/AMlFS9Jf+ksqJ+VtFFFfuBQ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V9nf8ECP+UmHhP/sC6x/6Qy18Y19nf8ECP+Um&#10;HhP/ALAusf8ApDLXk59/yJcT/gl+TFLY/oCooor+fSAooooAKKKKACiiigAooooAKKKKACiiigAo&#10;oooAKKKKACiiigAooooAKKKKACiiigAooooAKKKKACvyB/4Ogf8AkePg7/2Cda/9G2dfr9X5A/8A&#10;B0D/AMjx8Hf+wTrX/o2zr6jg3/koqXpL/wBJZUT8raKKK/cC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7O/wCCBH/KTDwn/wBgXWP/AEhlr4xr7O/4IEf8pMPCf/YF&#10;1j/0hlryc+/5EuJ/wS/Jilsf0BUUUV/PpAUUUUAFFFFABRRRQAUUUUAFFFFABRRRQAUUUUAFFFFA&#10;BRRRQAUUUUAFFFFABRRRQAUUUUAFFFFABX5A/wDB0D/yPHwd/wCwTrX/AKNs6/X6vyB/4Ogf+R4+&#10;Dv8A2Cda/wDRtnX1HBv/ACUVL0l/6Syon5W0UUV+4F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X2d/wQI/5SYeE/wDsC6x/6Qy18Y19nf8ABAj/AJSYeE/+wLrH/pDL&#10;Xk59/wAiXE/4JfkxS2P6AqKKK/n0gKKKKACiiigAooooAKKKKACiiigAooooAKKKKACiiigAoooo&#10;AKKKKACiiigAooooAKKKKACiiigAr8gf+DoH/kePg7/2Cda/9G2dfr9X5A/8HQP/ACPHwd/7BOtf&#10;+jbOvqODf+Sipekv/SWVE/K2iiiv3Ao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Z3/BAj/lJh4T/wCwLrH/AKQy18Y19nf8ECP+UmHhP/sC6x/6Qy15Off8iXE/4JfkxS2P&#10;6AqKKK/n0gKKKKACiiigAooooAKKKKACiiigAooooAKKKKACiiigAooooAKKKKACiiigAooooAKK&#10;KKACiiigAr8gf+DoH/kePg7/ANgnWv8A0bZ1+v1fkD/wdA/8jx8Hf+wTrX/o2zr6jg3/AJKKl6S/&#10;9JZUT8raKKK/cCg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r7O/4&#10;IEf8pMPCf/YF1j/0hlr4xr7O/wCCBH/KTDwn/wBgXWP/AEhlryc+/wCRLif8EvyYpbH9AVFFFfz6&#10;QFFFFABRRRQAUUUUAFFFFABRRRQAUUUUAFFFFABRRRQAUUUUAFFFFABRRRQAUUUUAFFFFABRRRQA&#10;V+QP/B0D/wAjx8Hf+wTrX/o2zr9fq/IH/g6B/wCR4+Dv/YJ1r/0bZ19Rwb/yUVL0l/6Syon5W0UU&#10;V+4F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X2d/wAECP8AlJh4&#10;T/7Ausf+kMtfGNfZ3/BAj/lJh4T/AOwLrH/pDLXk59/yJcT/AIJfkxS2P6AqKKK/n0gKKKKACiii&#10;gAooooAKKKKACiiigAooooAKKKKACiiigAooooAKKKKACiiigAooooAKKKKACiiigAr8gf8Ag6B/&#10;5Hj4O/8AYJ1r/wBG2dfr9X5A/wDB0D/yPHwd/wCwTrX/AKNs6+o4N/5KKl6S/wDSWVE/K2iiiv3A&#10;o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+zv+CBH/ACkw8J/9gXWP/SGWvnL/AIZN/aj/AOjc/HH/AISt3/8AG6+u/wDghr8Afjp4B/4K&#10;K+F/Evjn4N+KNH02HR9VWW/1TQbiCFGazkCgu6AAkkAc8mvKzzEYeWS4hKa+CXVdmJ7H7qUUUV+B&#10;kBRRRQAUUUUAFFFFABRRRQAUUUUAFFFFABRRRQAUUUUAFFFFABRRRQAUUUUAFFFFABRRRQAUUUUA&#10;FBAP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70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style="position:absolute;width:65246;height:22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">
                <v:imagedata r:id="rId3" o:title="" croptop="10515f" cropbottom="41177f" cropleft="4378f" cropright="4576f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left:1809;top:1238;width:7049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<v:textbox>
                  <w:txbxContent>
                    <w:p w14:paraId="4FBFC038" w14:textId="5158D893" w:rsidR="009C4489" w:rsidRDefault="009C4489" w:rsidP="009C4489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7</w:t>
                      </w:r>
                    </w:p>
                    <w:p w14:paraId="0A3E0947" w14:textId="77777777" w:rsidR="009C4489" w:rsidRDefault="009C4489" w:rsidP="009C4489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E0297E"/>
    <w:rsid w:val="00E02D40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14186FAEF4FDEB09DC4C333E4E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425EF-4491-4BCF-9DE2-B1496341A971}"/>
      </w:docPartPr>
      <w:docPartBody>
        <w:p w:rsidR="00077D93" w:rsidRDefault="00BE6345" w:rsidP="00BE6345">
          <w:pPr>
            <w:pStyle w:val="62914186FAEF4FDEB09DC4C333E4E224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C3B1977ED85744DAB9BB4C61A18B0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260A7-CD9D-46ED-B6B1-C88B4EEBB28B}"/>
      </w:docPartPr>
      <w:docPartBody>
        <w:p w:rsidR="00077D93" w:rsidRDefault="00BE6345" w:rsidP="00BE6345">
          <w:pPr>
            <w:pStyle w:val="C3B1977ED85744DAB9BB4C61A18B04C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0424D057F938438B9211DF4BBF524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08FE-347D-4E3B-BC9C-AB9584017848}"/>
      </w:docPartPr>
      <w:docPartBody>
        <w:p w:rsidR="00077D93" w:rsidRDefault="00BE6345" w:rsidP="00BE6345">
          <w:pPr>
            <w:pStyle w:val="0424D057F938438B9211DF4BBF5241E6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1F032E708526495FAB9E32EDBF9D6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6B651-8865-4AA8-AE62-F7E6A616A18C}"/>
      </w:docPartPr>
      <w:docPartBody>
        <w:p w:rsidR="00077D93" w:rsidRDefault="00BE6345" w:rsidP="00BE6345">
          <w:pPr>
            <w:pStyle w:val="1F032E708526495FAB9E32EDBF9D6DA8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FA870DFA505242238391CB80B45C4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9A5ED-B15E-4F9A-B9BC-A8FC068EE169}"/>
      </w:docPartPr>
      <w:docPartBody>
        <w:p w:rsidR="00077D93" w:rsidRDefault="00BE6345" w:rsidP="00BE6345">
          <w:pPr>
            <w:pStyle w:val="FA870DFA505242238391CB80B45C4D2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3AA1F171366D40A7995663E926897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7E0D0-58B5-4B9D-89F5-B567B19D14FE}"/>
      </w:docPartPr>
      <w:docPartBody>
        <w:p w:rsidR="00077D93" w:rsidRDefault="00BE6345" w:rsidP="00BE6345">
          <w:pPr>
            <w:pStyle w:val="3AA1F171366D40A7995663E92689796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BF385AC421A4DD5B541C3432FAD2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252FE-9DBC-4161-B68F-F2C849F23A9B}"/>
      </w:docPartPr>
      <w:docPartBody>
        <w:p w:rsidR="00077D93" w:rsidRDefault="00BE6345" w:rsidP="00BE6345">
          <w:pPr>
            <w:pStyle w:val="BBF385AC421A4DD5B541C3432FAD22E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6132D340F8D44EE91B4572E5812A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91C03-4584-41C5-834D-251A6754AF7F}"/>
      </w:docPartPr>
      <w:docPartBody>
        <w:p w:rsidR="00077D93" w:rsidRDefault="00BE6345" w:rsidP="00BE6345">
          <w:pPr>
            <w:pStyle w:val="F6132D340F8D44EE91B4572E5812A07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E19CEF770A6404AA69862A33708D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230C9-84A0-4B7E-8E5F-4EE79A50060C}"/>
      </w:docPartPr>
      <w:docPartBody>
        <w:p w:rsidR="00077D93" w:rsidRDefault="00BE6345" w:rsidP="00BE6345">
          <w:pPr>
            <w:pStyle w:val="6E19CEF770A6404AA69862A33708D59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52740723A3641EE8DA84F62D80AE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A6D80-C457-4114-9AC3-CF9D25FC7CF5}"/>
      </w:docPartPr>
      <w:docPartBody>
        <w:p w:rsidR="00077D93" w:rsidRDefault="00BE6345" w:rsidP="00BE6345">
          <w:pPr>
            <w:pStyle w:val="E52740723A3641EE8DA84F62D80AE11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2620351829A34997897E08FB011C3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DBC7B-A26E-49EB-827C-7A242AFD3DB1}"/>
      </w:docPartPr>
      <w:docPartBody>
        <w:p w:rsidR="00077D93" w:rsidRDefault="00BE6345" w:rsidP="00BE6345">
          <w:pPr>
            <w:pStyle w:val="2620351829A34997897E08FB011C30E6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1960"/>
    <w:rsid w:val="00077D93"/>
    <w:rsid w:val="0015774E"/>
    <w:rsid w:val="00332EC8"/>
    <w:rsid w:val="003805B9"/>
    <w:rsid w:val="003C6D89"/>
    <w:rsid w:val="00452A9E"/>
    <w:rsid w:val="00492538"/>
    <w:rsid w:val="00693163"/>
    <w:rsid w:val="00732CA9"/>
    <w:rsid w:val="007620E6"/>
    <w:rsid w:val="008C7654"/>
    <w:rsid w:val="00A41960"/>
    <w:rsid w:val="00BE6345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6345"/>
    <w:rPr>
      <w:color w:val="808080"/>
    </w:rPr>
  </w:style>
  <w:style w:type="paragraph" w:customStyle="1" w:styleId="4F68ADADA69848FFA1A28B210C3DA7EC">
    <w:name w:val="4F68ADADA69848FFA1A28B210C3DA7EC"/>
    <w:rsid w:val="00A41960"/>
  </w:style>
  <w:style w:type="paragraph" w:customStyle="1" w:styleId="BC9768BB3CB94FA4BE0A1DC368415988">
    <w:name w:val="BC9768BB3CB94FA4BE0A1DC368415988"/>
    <w:rsid w:val="00A41960"/>
  </w:style>
  <w:style w:type="paragraph" w:customStyle="1" w:styleId="A7F07706B86C46FFB14CBC48F70AC13D">
    <w:name w:val="A7F07706B86C46FFB14CBC48F70AC13D"/>
    <w:rsid w:val="00A41960"/>
  </w:style>
  <w:style w:type="paragraph" w:customStyle="1" w:styleId="0461D2A60DDC4772A51260D913D01A45">
    <w:name w:val="0461D2A60DDC4772A51260D913D01A45"/>
    <w:rsid w:val="00A41960"/>
  </w:style>
  <w:style w:type="paragraph" w:customStyle="1" w:styleId="7C46625CBC554D40AE4B10AF70845D1A">
    <w:name w:val="7C46625CBC554D40AE4B10AF70845D1A"/>
    <w:rsid w:val="00A41960"/>
  </w:style>
  <w:style w:type="paragraph" w:customStyle="1" w:styleId="FD2DB1ED9E6144DA9FC11A261DDB1C99">
    <w:name w:val="FD2DB1ED9E6144DA9FC11A261DDB1C99"/>
    <w:rsid w:val="00A41960"/>
  </w:style>
  <w:style w:type="paragraph" w:customStyle="1" w:styleId="20286359145D4FE3AD7A1B15C05B9497">
    <w:name w:val="20286359145D4FE3AD7A1B15C05B9497"/>
    <w:rsid w:val="00A41960"/>
  </w:style>
  <w:style w:type="paragraph" w:customStyle="1" w:styleId="E9737D5B5BCE4C3792FDC55C09B74E36">
    <w:name w:val="E9737D5B5BCE4C3792FDC55C09B74E36"/>
    <w:rsid w:val="00A41960"/>
  </w:style>
  <w:style w:type="paragraph" w:customStyle="1" w:styleId="7F9EAAE25E624F7AA009CECE480E70B8">
    <w:name w:val="7F9EAAE25E624F7AA009CECE480E70B8"/>
    <w:rsid w:val="00A41960"/>
  </w:style>
  <w:style w:type="paragraph" w:customStyle="1" w:styleId="678535E9D2C5444ABBB44A6B62A3AE87">
    <w:name w:val="678535E9D2C5444ABBB44A6B62A3AE87"/>
    <w:rsid w:val="00A41960"/>
  </w:style>
  <w:style w:type="paragraph" w:customStyle="1" w:styleId="A195243A94654F99BD93C96459CE20DF">
    <w:name w:val="A195243A94654F99BD93C96459CE20DF"/>
    <w:rsid w:val="00A41960"/>
  </w:style>
  <w:style w:type="paragraph" w:customStyle="1" w:styleId="18D69D1BF2C34250A88FD77444F190D4">
    <w:name w:val="18D69D1BF2C34250A88FD77444F190D4"/>
    <w:rsid w:val="00A41960"/>
  </w:style>
  <w:style w:type="paragraph" w:customStyle="1" w:styleId="05775DFF84EF4ED29572EC11823E8D49">
    <w:name w:val="05775DFF84EF4ED29572EC11823E8D49"/>
    <w:rsid w:val="00A41960"/>
  </w:style>
  <w:style w:type="paragraph" w:customStyle="1" w:styleId="857E6AA7E321432A8FE31FA99EE31DEB">
    <w:name w:val="857E6AA7E321432A8FE31FA99EE31DEB"/>
    <w:rsid w:val="00A41960"/>
  </w:style>
  <w:style w:type="paragraph" w:customStyle="1" w:styleId="A764CA42423A45ABA3CB05E6837CEC30">
    <w:name w:val="A764CA42423A45ABA3CB05E6837CEC30"/>
    <w:rsid w:val="00A41960"/>
  </w:style>
  <w:style w:type="paragraph" w:customStyle="1" w:styleId="7F9EAAE25E624F7AA009CECE480E70B81">
    <w:name w:val="7F9EAAE25E624F7AA009CECE480E70B81"/>
    <w:rsid w:val="00A41960"/>
    <w:rPr>
      <w:rFonts w:eastAsiaTheme="minorHAnsi"/>
    </w:rPr>
  </w:style>
  <w:style w:type="paragraph" w:customStyle="1" w:styleId="678535E9D2C5444ABBB44A6B62A3AE871">
    <w:name w:val="678535E9D2C5444ABBB44A6B62A3AE871"/>
    <w:rsid w:val="00A41960"/>
    <w:rPr>
      <w:rFonts w:eastAsiaTheme="minorHAnsi"/>
    </w:rPr>
  </w:style>
  <w:style w:type="paragraph" w:customStyle="1" w:styleId="A195243A94654F99BD93C96459CE20DF1">
    <w:name w:val="A195243A94654F99BD93C96459CE20DF1"/>
    <w:rsid w:val="00A41960"/>
    <w:rPr>
      <w:rFonts w:eastAsiaTheme="minorHAnsi"/>
    </w:rPr>
  </w:style>
  <w:style w:type="paragraph" w:customStyle="1" w:styleId="05775DFF84EF4ED29572EC11823E8D491">
    <w:name w:val="05775DFF84EF4ED29572EC11823E8D491"/>
    <w:rsid w:val="00A41960"/>
    <w:rPr>
      <w:rFonts w:eastAsiaTheme="minorHAnsi"/>
    </w:rPr>
  </w:style>
  <w:style w:type="paragraph" w:customStyle="1" w:styleId="857E6AA7E321432A8FE31FA99EE31DEB1">
    <w:name w:val="857E6AA7E321432A8FE31FA99EE31DEB1"/>
    <w:rsid w:val="00A41960"/>
    <w:rPr>
      <w:rFonts w:eastAsiaTheme="minorHAnsi"/>
    </w:rPr>
  </w:style>
  <w:style w:type="paragraph" w:customStyle="1" w:styleId="A764CA42423A45ABA3CB05E6837CEC301">
    <w:name w:val="A764CA42423A45ABA3CB05E6837CEC301"/>
    <w:rsid w:val="00A41960"/>
    <w:rPr>
      <w:rFonts w:eastAsiaTheme="minorHAnsi"/>
    </w:rPr>
  </w:style>
  <w:style w:type="paragraph" w:customStyle="1" w:styleId="4CBDF342A68448F6A50F9014DDBC98B7">
    <w:name w:val="4CBDF342A68448F6A50F9014DDBC98B7"/>
    <w:rsid w:val="00A41960"/>
    <w:rPr>
      <w:rFonts w:eastAsiaTheme="minorHAnsi"/>
    </w:rPr>
  </w:style>
  <w:style w:type="paragraph" w:customStyle="1" w:styleId="5A21D6EA636B4EDD9A5333C2034CD641">
    <w:name w:val="5A21D6EA636B4EDD9A5333C2034CD641"/>
    <w:rsid w:val="00A41960"/>
  </w:style>
  <w:style w:type="paragraph" w:customStyle="1" w:styleId="E9B567E66BE7417DBE6FBF5C4DA7F0C5">
    <w:name w:val="E9B567E66BE7417DBE6FBF5C4DA7F0C5"/>
    <w:rsid w:val="00A41960"/>
  </w:style>
  <w:style w:type="paragraph" w:customStyle="1" w:styleId="927F12421D26452D85879095092A2565">
    <w:name w:val="927F12421D26452D85879095092A2565"/>
    <w:rsid w:val="00A41960"/>
  </w:style>
  <w:style w:type="paragraph" w:customStyle="1" w:styleId="8593F1A088A745B28DA529641D973F86">
    <w:name w:val="8593F1A088A745B28DA529641D973F86"/>
    <w:rsid w:val="00A41960"/>
  </w:style>
  <w:style w:type="paragraph" w:customStyle="1" w:styleId="52913B8473094FD5B4F7953F015FCCA5">
    <w:name w:val="52913B8473094FD5B4F7953F015FCCA5"/>
    <w:rsid w:val="00A41960"/>
  </w:style>
  <w:style w:type="paragraph" w:customStyle="1" w:styleId="7F9EAAE25E624F7AA009CECE480E70B82">
    <w:name w:val="7F9EAAE25E624F7AA009CECE480E70B82"/>
    <w:rsid w:val="00A41960"/>
    <w:rPr>
      <w:rFonts w:eastAsiaTheme="minorHAnsi"/>
    </w:rPr>
  </w:style>
  <w:style w:type="paragraph" w:customStyle="1" w:styleId="678535E9D2C5444ABBB44A6B62A3AE872">
    <w:name w:val="678535E9D2C5444ABBB44A6B62A3AE872"/>
    <w:rsid w:val="00A41960"/>
    <w:rPr>
      <w:rFonts w:eastAsiaTheme="minorHAnsi"/>
    </w:rPr>
  </w:style>
  <w:style w:type="paragraph" w:customStyle="1" w:styleId="A195243A94654F99BD93C96459CE20DF2">
    <w:name w:val="A195243A94654F99BD93C96459CE20DF2"/>
    <w:rsid w:val="00A41960"/>
    <w:rPr>
      <w:rFonts w:eastAsiaTheme="minorHAnsi"/>
    </w:rPr>
  </w:style>
  <w:style w:type="paragraph" w:customStyle="1" w:styleId="05775DFF84EF4ED29572EC11823E8D492">
    <w:name w:val="05775DFF84EF4ED29572EC11823E8D492"/>
    <w:rsid w:val="00A41960"/>
    <w:rPr>
      <w:rFonts w:eastAsiaTheme="minorHAnsi"/>
    </w:rPr>
  </w:style>
  <w:style w:type="paragraph" w:customStyle="1" w:styleId="857E6AA7E321432A8FE31FA99EE31DEB2">
    <w:name w:val="857E6AA7E321432A8FE31FA99EE31DEB2"/>
    <w:rsid w:val="00A41960"/>
    <w:rPr>
      <w:rFonts w:eastAsiaTheme="minorHAnsi"/>
    </w:rPr>
  </w:style>
  <w:style w:type="paragraph" w:customStyle="1" w:styleId="A764CA42423A45ABA3CB05E6837CEC302">
    <w:name w:val="A764CA42423A45ABA3CB05E6837CEC302"/>
    <w:rsid w:val="00A41960"/>
    <w:rPr>
      <w:rFonts w:eastAsiaTheme="minorHAnsi"/>
    </w:rPr>
  </w:style>
  <w:style w:type="paragraph" w:customStyle="1" w:styleId="5A21D6EA636B4EDD9A5333C2034CD6411">
    <w:name w:val="5A21D6EA636B4EDD9A5333C2034CD6411"/>
    <w:rsid w:val="00A41960"/>
    <w:rPr>
      <w:rFonts w:eastAsiaTheme="minorHAnsi"/>
    </w:rPr>
  </w:style>
  <w:style w:type="paragraph" w:customStyle="1" w:styleId="E9B567E66BE7417DBE6FBF5C4DA7F0C51">
    <w:name w:val="E9B567E66BE7417DBE6FBF5C4DA7F0C51"/>
    <w:rsid w:val="00A41960"/>
    <w:rPr>
      <w:rFonts w:eastAsiaTheme="minorHAnsi"/>
    </w:rPr>
  </w:style>
  <w:style w:type="paragraph" w:customStyle="1" w:styleId="927F12421D26452D85879095092A25651">
    <w:name w:val="927F12421D26452D85879095092A25651"/>
    <w:rsid w:val="00A41960"/>
    <w:rPr>
      <w:rFonts w:eastAsiaTheme="minorHAnsi"/>
    </w:rPr>
  </w:style>
  <w:style w:type="paragraph" w:customStyle="1" w:styleId="52913B8473094FD5B4F7953F015FCCA51">
    <w:name w:val="52913B8473094FD5B4F7953F015FCCA51"/>
    <w:rsid w:val="00A41960"/>
    <w:rPr>
      <w:rFonts w:eastAsiaTheme="minorHAnsi"/>
    </w:rPr>
  </w:style>
  <w:style w:type="paragraph" w:customStyle="1" w:styleId="470697D437DB42B7A097C82FD701D8D9">
    <w:name w:val="470697D437DB42B7A097C82FD701D8D9"/>
    <w:rsid w:val="00A41960"/>
  </w:style>
  <w:style w:type="paragraph" w:customStyle="1" w:styleId="83A410AA808A4AFA9F3E61D5CEDC0A1B">
    <w:name w:val="83A410AA808A4AFA9F3E61D5CEDC0A1B"/>
    <w:rsid w:val="00A41960"/>
  </w:style>
  <w:style w:type="paragraph" w:customStyle="1" w:styleId="56A3457217EE4959A5BF084544E28D72">
    <w:name w:val="56A3457217EE4959A5BF084544E28D72"/>
    <w:rsid w:val="00A41960"/>
  </w:style>
  <w:style w:type="paragraph" w:customStyle="1" w:styleId="7F9EAAE25E624F7AA009CECE480E70B83">
    <w:name w:val="7F9EAAE25E624F7AA009CECE480E70B83"/>
    <w:rsid w:val="00A41960"/>
    <w:rPr>
      <w:rFonts w:eastAsiaTheme="minorHAnsi"/>
    </w:rPr>
  </w:style>
  <w:style w:type="paragraph" w:customStyle="1" w:styleId="678535E9D2C5444ABBB44A6B62A3AE873">
    <w:name w:val="678535E9D2C5444ABBB44A6B62A3AE873"/>
    <w:rsid w:val="00A41960"/>
    <w:rPr>
      <w:rFonts w:eastAsiaTheme="minorHAnsi"/>
    </w:rPr>
  </w:style>
  <w:style w:type="paragraph" w:customStyle="1" w:styleId="A195243A94654F99BD93C96459CE20DF3">
    <w:name w:val="A195243A94654F99BD93C96459CE20DF3"/>
    <w:rsid w:val="00A41960"/>
    <w:rPr>
      <w:rFonts w:eastAsiaTheme="minorHAnsi"/>
    </w:rPr>
  </w:style>
  <w:style w:type="paragraph" w:customStyle="1" w:styleId="05775DFF84EF4ED29572EC11823E8D493">
    <w:name w:val="05775DFF84EF4ED29572EC11823E8D493"/>
    <w:rsid w:val="00A41960"/>
    <w:rPr>
      <w:rFonts w:eastAsiaTheme="minorHAnsi"/>
    </w:rPr>
  </w:style>
  <w:style w:type="paragraph" w:customStyle="1" w:styleId="857E6AA7E321432A8FE31FA99EE31DEB3">
    <w:name w:val="857E6AA7E321432A8FE31FA99EE31DEB3"/>
    <w:rsid w:val="00A41960"/>
    <w:rPr>
      <w:rFonts w:eastAsiaTheme="minorHAnsi"/>
    </w:rPr>
  </w:style>
  <w:style w:type="paragraph" w:customStyle="1" w:styleId="A764CA42423A45ABA3CB05E6837CEC303">
    <w:name w:val="A764CA42423A45ABA3CB05E6837CEC303"/>
    <w:rsid w:val="00A41960"/>
    <w:rPr>
      <w:rFonts w:eastAsiaTheme="minorHAnsi"/>
    </w:rPr>
  </w:style>
  <w:style w:type="paragraph" w:customStyle="1" w:styleId="5A21D6EA636B4EDD9A5333C2034CD6412">
    <w:name w:val="5A21D6EA636B4EDD9A5333C2034CD6412"/>
    <w:rsid w:val="00A41960"/>
    <w:rPr>
      <w:rFonts w:eastAsiaTheme="minorHAnsi"/>
    </w:rPr>
  </w:style>
  <w:style w:type="paragraph" w:customStyle="1" w:styleId="E9B567E66BE7417DBE6FBF5C4DA7F0C52">
    <w:name w:val="E9B567E66BE7417DBE6FBF5C4DA7F0C52"/>
    <w:rsid w:val="00A41960"/>
    <w:rPr>
      <w:rFonts w:eastAsiaTheme="minorHAnsi"/>
    </w:rPr>
  </w:style>
  <w:style w:type="paragraph" w:customStyle="1" w:styleId="927F12421D26452D85879095092A25652">
    <w:name w:val="927F12421D26452D85879095092A25652"/>
    <w:rsid w:val="00A41960"/>
    <w:rPr>
      <w:rFonts w:eastAsiaTheme="minorHAnsi"/>
    </w:rPr>
  </w:style>
  <w:style w:type="paragraph" w:customStyle="1" w:styleId="52913B8473094FD5B4F7953F015FCCA52">
    <w:name w:val="52913B8473094FD5B4F7953F015FCCA52"/>
    <w:rsid w:val="00A41960"/>
    <w:rPr>
      <w:rFonts w:eastAsiaTheme="minorHAnsi"/>
    </w:rPr>
  </w:style>
  <w:style w:type="paragraph" w:customStyle="1" w:styleId="470697D437DB42B7A097C82FD701D8D91">
    <w:name w:val="470697D437DB42B7A097C82FD701D8D91"/>
    <w:rsid w:val="00A41960"/>
    <w:rPr>
      <w:rFonts w:eastAsiaTheme="minorHAnsi"/>
    </w:rPr>
  </w:style>
  <w:style w:type="paragraph" w:customStyle="1" w:styleId="83A410AA808A4AFA9F3E61D5CEDC0A1B1">
    <w:name w:val="83A410AA808A4AFA9F3E61D5CEDC0A1B1"/>
    <w:rsid w:val="00A41960"/>
    <w:rPr>
      <w:rFonts w:eastAsiaTheme="minorHAnsi"/>
    </w:rPr>
  </w:style>
  <w:style w:type="paragraph" w:customStyle="1" w:styleId="56A3457217EE4959A5BF084544E28D721">
    <w:name w:val="56A3457217EE4959A5BF084544E28D721"/>
    <w:rsid w:val="00A41960"/>
    <w:rPr>
      <w:rFonts w:eastAsiaTheme="minorHAnsi"/>
    </w:rPr>
  </w:style>
  <w:style w:type="paragraph" w:customStyle="1" w:styleId="8860EF8484E84D30AF9898652252696B">
    <w:name w:val="8860EF8484E84D30AF9898652252696B"/>
    <w:rsid w:val="00A41960"/>
    <w:rPr>
      <w:rFonts w:eastAsiaTheme="minorHAnsi"/>
    </w:rPr>
  </w:style>
  <w:style w:type="paragraph" w:customStyle="1" w:styleId="7F9EAAE25E624F7AA009CECE480E70B84">
    <w:name w:val="7F9EAAE25E624F7AA009CECE480E70B84"/>
    <w:rsid w:val="00A41960"/>
    <w:rPr>
      <w:rFonts w:eastAsiaTheme="minorHAnsi"/>
    </w:rPr>
  </w:style>
  <w:style w:type="paragraph" w:customStyle="1" w:styleId="678535E9D2C5444ABBB44A6B62A3AE874">
    <w:name w:val="678535E9D2C5444ABBB44A6B62A3AE874"/>
    <w:rsid w:val="00A41960"/>
    <w:rPr>
      <w:rFonts w:eastAsiaTheme="minorHAnsi"/>
    </w:rPr>
  </w:style>
  <w:style w:type="paragraph" w:customStyle="1" w:styleId="A195243A94654F99BD93C96459CE20DF4">
    <w:name w:val="A195243A94654F99BD93C96459CE20DF4"/>
    <w:rsid w:val="00A41960"/>
    <w:rPr>
      <w:rFonts w:eastAsiaTheme="minorHAnsi"/>
    </w:rPr>
  </w:style>
  <w:style w:type="paragraph" w:customStyle="1" w:styleId="05775DFF84EF4ED29572EC11823E8D494">
    <w:name w:val="05775DFF84EF4ED29572EC11823E8D494"/>
    <w:rsid w:val="00A41960"/>
    <w:rPr>
      <w:rFonts w:eastAsiaTheme="minorHAnsi"/>
    </w:rPr>
  </w:style>
  <w:style w:type="paragraph" w:customStyle="1" w:styleId="857E6AA7E321432A8FE31FA99EE31DEB4">
    <w:name w:val="857E6AA7E321432A8FE31FA99EE31DEB4"/>
    <w:rsid w:val="00A41960"/>
    <w:rPr>
      <w:rFonts w:eastAsiaTheme="minorHAnsi"/>
    </w:rPr>
  </w:style>
  <w:style w:type="paragraph" w:customStyle="1" w:styleId="A764CA42423A45ABA3CB05E6837CEC304">
    <w:name w:val="A764CA42423A45ABA3CB05E6837CEC304"/>
    <w:rsid w:val="00A41960"/>
    <w:rPr>
      <w:rFonts w:eastAsiaTheme="minorHAnsi"/>
    </w:rPr>
  </w:style>
  <w:style w:type="paragraph" w:customStyle="1" w:styleId="5A21D6EA636B4EDD9A5333C2034CD6413">
    <w:name w:val="5A21D6EA636B4EDD9A5333C2034CD6413"/>
    <w:rsid w:val="00A41960"/>
    <w:rPr>
      <w:rFonts w:eastAsiaTheme="minorHAnsi"/>
    </w:rPr>
  </w:style>
  <w:style w:type="paragraph" w:customStyle="1" w:styleId="E9B567E66BE7417DBE6FBF5C4DA7F0C53">
    <w:name w:val="E9B567E66BE7417DBE6FBF5C4DA7F0C53"/>
    <w:rsid w:val="00A41960"/>
    <w:rPr>
      <w:rFonts w:eastAsiaTheme="minorHAnsi"/>
    </w:rPr>
  </w:style>
  <w:style w:type="paragraph" w:customStyle="1" w:styleId="927F12421D26452D85879095092A25653">
    <w:name w:val="927F12421D26452D85879095092A25653"/>
    <w:rsid w:val="00A41960"/>
    <w:rPr>
      <w:rFonts w:eastAsiaTheme="minorHAnsi"/>
    </w:rPr>
  </w:style>
  <w:style w:type="paragraph" w:customStyle="1" w:styleId="52913B8473094FD5B4F7953F015FCCA53">
    <w:name w:val="52913B8473094FD5B4F7953F015FCCA53"/>
    <w:rsid w:val="00A41960"/>
    <w:rPr>
      <w:rFonts w:eastAsiaTheme="minorHAnsi"/>
    </w:rPr>
  </w:style>
  <w:style w:type="paragraph" w:customStyle="1" w:styleId="470697D437DB42B7A097C82FD701D8D92">
    <w:name w:val="470697D437DB42B7A097C82FD701D8D92"/>
    <w:rsid w:val="00A41960"/>
    <w:rPr>
      <w:rFonts w:eastAsiaTheme="minorHAnsi"/>
    </w:rPr>
  </w:style>
  <w:style w:type="paragraph" w:customStyle="1" w:styleId="83A410AA808A4AFA9F3E61D5CEDC0A1B2">
    <w:name w:val="83A410AA808A4AFA9F3E61D5CEDC0A1B2"/>
    <w:rsid w:val="00A41960"/>
    <w:rPr>
      <w:rFonts w:eastAsiaTheme="minorHAnsi"/>
    </w:rPr>
  </w:style>
  <w:style w:type="paragraph" w:customStyle="1" w:styleId="56A3457217EE4959A5BF084544E28D722">
    <w:name w:val="56A3457217EE4959A5BF084544E28D722"/>
    <w:rsid w:val="00A41960"/>
    <w:rPr>
      <w:rFonts w:eastAsiaTheme="minorHAnsi"/>
    </w:rPr>
  </w:style>
  <w:style w:type="paragraph" w:customStyle="1" w:styleId="8860EF8484E84D30AF9898652252696B1">
    <w:name w:val="8860EF8484E84D30AF9898652252696B1"/>
    <w:rsid w:val="00A41960"/>
    <w:rPr>
      <w:rFonts w:eastAsiaTheme="minorHAnsi"/>
    </w:rPr>
  </w:style>
  <w:style w:type="paragraph" w:customStyle="1" w:styleId="7F9EAAE25E624F7AA009CECE480E70B85">
    <w:name w:val="7F9EAAE25E624F7AA009CECE480E70B85"/>
    <w:rsid w:val="00A41960"/>
    <w:rPr>
      <w:rFonts w:eastAsiaTheme="minorHAnsi"/>
    </w:rPr>
  </w:style>
  <w:style w:type="paragraph" w:customStyle="1" w:styleId="678535E9D2C5444ABBB44A6B62A3AE875">
    <w:name w:val="678535E9D2C5444ABBB44A6B62A3AE875"/>
    <w:rsid w:val="00A41960"/>
    <w:rPr>
      <w:rFonts w:eastAsiaTheme="minorHAnsi"/>
    </w:rPr>
  </w:style>
  <w:style w:type="paragraph" w:customStyle="1" w:styleId="A195243A94654F99BD93C96459CE20DF5">
    <w:name w:val="A195243A94654F99BD93C96459CE20DF5"/>
    <w:rsid w:val="00A41960"/>
    <w:rPr>
      <w:rFonts w:eastAsiaTheme="minorHAnsi"/>
    </w:rPr>
  </w:style>
  <w:style w:type="paragraph" w:customStyle="1" w:styleId="05775DFF84EF4ED29572EC11823E8D495">
    <w:name w:val="05775DFF84EF4ED29572EC11823E8D495"/>
    <w:rsid w:val="00A41960"/>
    <w:rPr>
      <w:rFonts w:eastAsiaTheme="minorHAnsi"/>
    </w:rPr>
  </w:style>
  <w:style w:type="paragraph" w:customStyle="1" w:styleId="857E6AA7E321432A8FE31FA99EE31DEB5">
    <w:name w:val="857E6AA7E321432A8FE31FA99EE31DEB5"/>
    <w:rsid w:val="00A41960"/>
    <w:rPr>
      <w:rFonts w:eastAsiaTheme="minorHAnsi"/>
    </w:rPr>
  </w:style>
  <w:style w:type="paragraph" w:customStyle="1" w:styleId="A764CA42423A45ABA3CB05E6837CEC305">
    <w:name w:val="A764CA42423A45ABA3CB05E6837CEC305"/>
    <w:rsid w:val="00A41960"/>
    <w:rPr>
      <w:rFonts w:eastAsiaTheme="minorHAnsi"/>
    </w:rPr>
  </w:style>
  <w:style w:type="paragraph" w:customStyle="1" w:styleId="5A21D6EA636B4EDD9A5333C2034CD6414">
    <w:name w:val="5A21D6EA636B4EDD9A5333C2034CD6414"/>
    <w:rsid w:val="00A41960"/>
    <w:rPr>
      <w:rFonts w:eastAsiaTheme="minorHAnsi"/>
    </w:rPr>
  </w:style>
  <w:style w:type="paragraph" w:customStyle="1" w:styleId="E9B567E66BE7417DBE6FBF5C4DA7F0C54">
    <w:name w:val="E9B567E66BE7417DBE6FBF5C4DA7F0C54"/>
    <w:rsid w:val="00A41960"/>
    <w:rPr>
      <w:rFonts w:eastAsiaTheme="minorHAnsi"/>
    </w:rPr>
  </w:style>
  <w:style w:type="paragraph" w:customStyle="1" w:styleId="927F12421D26452D85879095092A25654">
    <w:name w:val="927F12421D26452D85879095092A25654"/>
    <w:rsid w:val="00A41960"/>
    <w:rPr>
      <w:rFonts w:eastAsiaTheme="minorHAnsi"/>
    </w:rPr>
  </w:style>
  <w:style w:type="paragraph" w:customStyle="1" w:styleId="52913B8473094FD5B4F7953F015FCCA54">
    <w:name w:val="52913B8473094FD5B4F7953F015FCCA54"/>
    <w:rsid w:val="00A41960"/>
    <w:rPr>
      <w:rFonts w:eastAsiaTheme="minorHAnsi"/>
    </w:rPr>
  </w:style>
  <w:style w:type="paragraph" w:customStyle="1" w:styleId="470697D437DB42B7A097C82FD701D8D93">
    <w:name w:val="470697D437DB42B7A097C82FD701D8D93"/>
    <w:rsid w:val="00A41960"/>
    <w:rPr>
      <w:rFonts w:eastAsiaTheme="minorHAnsi"/>
    </w:rPr>
  </w:style>
  <w:style w:type="paragraph" w:customStyle="1" w:styleId="83A410AA808A4AFA9F3E61D5CEDC0A1B3">
    <w:name w:val="83A410AA808A4AFA9F3E61D5CEDC0A1B3"/>
    <w:rsid w:val="00A41960"/>
    <w:rPr>
      <w:rFonts w:eastAsiaTheme="minorHAnsi"/>
    </w:rPr>
  </w:style>
  <w:style w:type="paragraph" w:customStyle="1" w:styleId="56A3457217EE4959A5BF084544E28D723">
    <w:name w:val="56A3457217EE4959A5BF084544E28D723"/>
    <w:rsid w:val="00A41960"/>
    <w:rPr>
      <w:rFonts w:eastAsiaTheme="minorHAnsi"/>
    </w:rPr>
  </w:style>
  <w:style w:type="paragraph" w:customStyle="1" w:styleId="8860EF8484E84D30AF9898652252696B2">
    <w:name w:val="8860EF8484E84D30AF9898652252696B2"/>
    <w:rsid w:val="00A41960"/>
    <w:rPr>
      <w:rFonts w:eastAsiaTheme="minorHAnsi"/>
    </w:rPr>
  </w:style>
  <w:style w:type="paragraph" w:customStyle="1" w:styleId="5D29349F34094E7DA49426D796B6E4CD">
    <w:name w:val="5D29349F34094E7DA49426D796B6E4CD"/>
    <w:rsid w:val="00F0194E"/>
  </w:style>
  <w:style w:type="paragraph" w:customStyle="1" w:styleId="032BCC860BE44AB68E1B025FA19FA2CC">
    <w:name w:val="032BCC860BE44AB68E1B025FA19FA2CC"/>
    <w:rsid w:val="00F0194E"/>
  </w:style>
  <w:style w:type="paragraph" w:customStyle="1" w:styleId="D0F378EEF18142D2BFA7649D38033766">
    <w:name w:val="D0F378EEF18142D2BFA7649D38033766"/>
    <w:rsid w:val="00F0194E"/>
  </w:style>
  <w:style w:type="paragraph" w:customStyle="1" w:styleId="5C950AF36C9A477D9CD2678761D54DAF">
    <w:name w:val="5C950AF36C9A477D9CD2678761D54DAF"/>
    <w:rsid w:val="00F0194E"/>
  </w:style>
  <w:style w:type="paragraph" w:customStyle="1" w:styleId="BFE6C68485D34EC4921CF4D6960C807A">
    <w:name w:val="BFE6C68485D34EC4921CF4D6960C807A"/>
    <w:rsid w:val="00F0194E"/>
  </w:style>
  <w:style w:type="paragraph" w:customStyle="1" w:styleId="FFC42F14E34F41B3B2F478AB81A400CA">
    <w:name w:val="FFC42F14E34F41B3B2F478AB81A400CA"/>
    <w:rsid w:val="00F0194E"/>
  </w:style>
  <w:style w:type="paragraph" w:customStyle="1" w:styleId="66C4519ABB4F43F4819B4271AF262B31">
    <w:name w:val="66C4519ABB4F43F4819B4271AF262B31"/>
    <w:rsid w:val="00F0194E"/>
  </w:style>
  <w:style w:type="paragraph" w:customStyle="1" w:styleId="AFF98F97CFB544569076F831D49243B3">
    <w:name w:val="AFF98F97CFB544569076F831D49243B3"/>
    <w:rsid w:val="00F0194E"/>
  </w:style>
  <w:style w:type="paragraph" w:customStyle="1" w:styleId="C222A3119C90449B99215BEB8446D75A">
    <w:name w:val="C222A3119C90449B99215BEB8446D75A"/>
    <w:rsid w:val="00F0194E"/>
  </w:style>
  <w:style w:type="paragraph" w:customStyle="1" w:styleId="FD18B292BA3E47B99296205C230145E6">
    <w:name w:val="FD18B292BA3E47B99296205C230145E6"/>
    <w:rsid w:val="00F0194E"/>
  </w:style>
  <w:style w:type="paragraph" w:customStyle="1" w:styleId="2E53F51FC7A2474C8ABFE984A5A83583">
    <w:name w:val="2E53F51FC7A2474C8ABFE984A5A83583"/>
    <w:rsid w:val="00F0194E"/>
  </w:style>
  <w:style w:type="paragraph" w:customStyle="1" w:styleId="F62A0D69CFD041EAABEBEBC232AE23F1">
    <w:name w:val="F62A0D69CFD041EAABEBEBC232AE23F1"/>
    <w:rsid w:val="00F0194E"/>
  </w:style>
  <w:style w:type="paragraph" w:customStyle="1" w:styleId="F53F05FB30B940CC8B4208CCE62EEF8C">
    <w:name w:val="F53F05FB30B940CC8B4208CCE62EEF8C"/>
    <w:rsid w:val="00F0194E"/>
  </w:style>
  <w:style w:type="paragraph" w:customStyle="1" w:styleId="CF62D4007F80440198A068D31E351D32">
    <w:name w:val="CF62D4007F80440198A068D31E351D32"/>
    <w:rsid w:val="00F0194E"/>
  </w:style>
  <w:style w:type="paragraph" w:customStyle="1" w:styleId="845976BF2AB541FEB86748D2A2480D66">
    <w:name w:val="845976BF2AB541FEB86748D2A2480D66"/>
    <w:rsid w:val="00F0194E"/>
  </w:style>
  <w:style w:type="paragraph" w:customStyle="1" w:styleId="8644B237C03643F1970D570EAE5DB780">
    <w:name w:val="8644B237C03643F1970D570EAE5DB780"/>
    <w:rsid w:val="00F0194E"/>
  </w:style>
  <w:style w:type="paragraph" w:customStyle="1" w:styleId="D209CE0E43944597B6441298FC6100D9">
    <w:name w:val="D209CE0E43944597B6441298FC6100D9"/>
    <w:rsid w:val="00F0194E"/>
  </w:style>
  <w:style w:type="paragraph" w:customStyle="1" w:styleId="FF7DBEC74A654AFA99AE7A6288E24749">
    <w:name w:val="FF7DBEC74A654AFA99AE7A6288E24749"/>
    <w:rsid w:val="00F0194E"/>
  </w:style>
  <w:style w:type="paragraph" w:customStyle="1" w:styleId="0E1431898AE743B99E7AE6FD27ECAB8E">
    <w:name w:val="0E1431898AE743B99E7AE6FD27ECAB8E"/>
    <w:rsid w:val="00F0194E"/>
  </w:style>
  <w:style w:type="paragraph" w:customStyle="1" w:styleId="B48847D45F6E47ECA6D5A2860199CE4E">
    <w:name w:val="B48847D45F6E47ECA6D5A2860199CE4E"/>
    <w:rsid w:val="00F0194E"/>
  </w:style>
  <w:style w:type="paragraph" w:customStyle="1" w:styleId="60A3BA994D5749E084C1DBAFEA3D27BE">
    <w:name w:val="60A3BA994D5749E084C1DBAFEA3D27BE"/>
    <w:rsid w:val="00F0194E"/>
  </w:style>
  <w:style w:type="paragraph" w:customStyle="1" w:styleId="73801C3A867F420D83DF70166BE9A56C">
    <w:name w:val="73801C3A867F420D83DF70166BE9A56C"/>
    <w:rsid w:val="00F0194E"/>
  </w:style>
  <w:style w:type="paragraph" w:customStyle="1" w:styleId="E123A4BBDF364A0DA0321E76D69771B6">
    <w:name w:val="E123A4BBDF364A0DA0321E76D69771B6"/>
    <w:rsid w:val="00F0194E"/>
  </w:style>
  <w:style w:type="paragraph" w:customStyle="1" w:styleId="0B677DC9E0D54AA79A2D80151DA8EAA5">
    <w:name w:val="0B677DC9E0D54AA79A2D80151DA8EAA5"/>
    <w:rsid w:val="00F0194E"/>
  </w:style>
  <w:style w:type="paragraph" w:customStyle="1" w:styleId="267A9DB5E75A44BB8C6ACA3DEE7C9C52">
    <w:name w:val="267A9DB5E75A44BB8C6ACA3DEE7C9C52"/>
    <w:rsid w:val="00F0194E"/>
  </w:style>
  <w:style w:type="paragraph" w:customStyle="1" w:styleId="0B5BA43D1BDB402FBFF8FE9E6CCD68F6">
    <w:name w:val="0B5BA43D1BDB402FBFF8FE9E6CCD68F6"/>
    <w:rsid w:val="00F0194E"/>
  </w:style>
  <w:style w:type="paragraph" w:customStyle="1" w:styleId="648A10B474DB4DBAA947610FCB13713F">
    <w:name w:val="648A10B474DB4DBAA947610FCB13713F"/>
    <w:rsid w:val="00F0194E"/>
  </w:style>
  <w:style w:type="paragraph" w:customStyle="1" w:styleId="60822F663CEF437C913F506A5F98C1FC">
    <w:name w:val="60822F663CEF437C913F506A5F98C1FC"/>
    <w:rsid w:val="00F0194E"/>
  </w:style>
  <w:style w:type="paragraph" w:customStyle="1" w:styleId="673BD6691C2B4A619B97EA4234ED9446">
    <w:name w:val="673BD6691C2B4A619B97EA4234ED9446"/>
    <w:rsid w:val="00F0194E"/>
  </w:style>
  <w:style w:type="paragraph" w:customStyle="1" w:styleId="A8FF88B8311441EE89F8B58B86941A0A">
    <w:name w:val="A8FF88B8311441EE89F8B58B86941A0A"/>
    <w:rsid w:val="00F0194E"/>
  </w:style>
  <w:style w:type="paragraph" w:customStyle="1" w:styleId="A617083906DE4AD3B0A90C5A4E008402">
    <w:name w:val="A617083906DE4AD3B0A90C5A4E008402"/>
    <w:rsid w:val="00F0194E"/>
  </w:style>
  <w:style w:type="paragraph" w:customStyle="1" w:styleId="F7657D102D98446787677F04E5E06D00">
    <w:name w:val="F7657D102D98446787677F04E5E06D00"/>
    <w:rsid w:val="00F0194E"/>
  </w:style>
  <w:style w:type="paragraph" w:customStyle="1" w:styleId="1FFFA22328664C04BF62157A53C37A49">
    <w:name w:val="1FFFA22328664C04BF62157A53C37A49"/>
    <w:rsid w:val="00F0194E"/>
  </w:style>
  <w:style w:type="paragraph" w:customStyle="1" w:styleId="A8310A0949BC47D0A3F9ACC56D04B8F2">
    <w:name w:val="A8310A0949BC47D0A3F9ACC56D04B8F2"/>
    <w:rsid w:val="00BE6345"/>
  </w:style>
  <w:style w:type="paragraph" w:customStyle="1" w:styleId="525FDC1BC8DE41108922D7A6373C536C">
    <w:name w:val="525FDC1BC8DE41108922D7A6373C536C"/>
    <w:rsid w:val="00BE6345"/>
  </w:style>
  <w:style w:type="paragraph" w:customStyle="1" w:styleId="2A97230EA8554242A23353323EE32220">
    <w:name w:val="2A97230EA8554242A23353323EE32220"/>
    <w:rsid w:val="00BE6345"/>
  </w:style>
  <w:style w:type="paragraph" w:customStyle="1" w:styleId="6709AB923A0E4BF79CCC8642C00C71F6">
    <w:name w:val="6709AB923A0E4BF79CCC8642C00C71F6"/>
    <w:rsid w:val="00BE6345"/>
  </w:style>
  <w:style w:type="paragraph" w:customStyle="1" w:styleId="03DE977ACA9240ADB6AE9E8D1EDFA830">
    <w:name w:val="03DE977ACA9240ADB6AE9E8D1EDFA830"/>
    <w:rsid w:val="00BE6345"/>
  </w:style>
  <w:style w:type="paragraph" w:customStyle="1" w:styleId="0571BE75BFF44EA8949388E6D5FE6550">
    <w:name w:val="0571BE75BFF44EA8949388E6D5FE6550"/>
    <w:rsid w:val="00BE6345"/>
  </w:style>
  <w:style w:type="paragraph" w:customStyle="1" w:styleId="FF9EC76F9BD342F792BC29CA0C3C6B40">
    <w:name w:val="FF9EC76F9BD342F792BC29CA0C3C6B40"/>
    <w:rsid w:val="00BE6345"/>
  </w:style>
  <w:style w:type="paragraph" w:customStyle="1" w:styleId="E74DDB6178014D3C8088F7B93866750B">
    <w:name w:val="E74DDB6178014D3C8088F7B93866750B"/>
    <w:rsid w:val="00BE6345"/>
  </w:style>
  <w:style w:type="paragraph" w:customStyle="1" w:styleId="B4BF8DD4C829408E82BDBC6DA9A7C4A3">
    <w:name w:val="B4BF8DD4C829408E82BDBC6DA9A7C4A3"/>
    <w:rsid w:val="00BE6345"/>
  </w:style>
  <w:style w:type="paragraph" w:customStyle="1" w:styleId="026C46672B3D4984892BE442CA012E55">
    <w:name w:val="026C46672B3D4984892BE442CA012E55"/>
    <w:rsid w:val="00BE6345"/>
  </w:style>
  <w:style w:type="paragraph" w:customStyle="1" w:styleId="FAEC9B476BC74044B3F2A7577E45B25B">
    <w:name w:val="FAEC9B476BC74044B3F2A7577E45B25B"/>
    <w:rsid w:val="00BE6345"/>
  </w:style>
  <w:style w:type="paragraph" w:customStyle="1" w:styleId="62914186FAEF4FDEB09DC4C333E4E224">
    <w:name w:val="62914186FAEF4FDEB09DC4C333E4E224"/>
    <w:rsid w:val="00BE6345"/>
  </w:style>
  <w:style w:type="paragraph" w:customStyle="1" w:styleId="C3B1977ED85744DAB9BB4C61A18B04CA">
    <w:name w:val="C3B1977ED85744DAB9BB4C61A18B04CA"/>
    <w:rsid w:val="00BE6345"/>
  </w:style>
  <w:style w:type="paragraph" w:customStyle="1" w:styleId="0424D057F938438B9211DF4BBF5241E6">
    <w:name w:val="0424D057F938438B9211DF4BBF5241E6"/>
    <w:rsid w:val="00BE6345"/>
  </w:style>
  <w:style w:type="paragraph" w:customStyle="1" w:styleId="1F032E708526495FAB9E32EDBF9D6DA8">
    <w:name w:val="1F032E708526495FAB9E32EDBF9D6DA8"/>
    <w:rsid w:val="00BE6345"/>
  </w:style>
  <w:style w:type="paragraph" w:customStyle="1" w:styleId="FA870DFA505242238391CB80B45C4D21">
    <w:name w:val="FA870DFA505242238391CB80B45C4D21"/>
    <w:rsid w:val="00BE6345"/>
  </w:style>
  <w:style w:type="paragraph" w:customStyle="1" w:styleId="3AA1F171366D40A7995663E92689796C">
    <w:name w:val="3AA1F171366D40A7995663E92689796C"/>
    <w:rsid w:val="00BE6345"/>
  </w:style>
  <w:style w:type="paragraph" w:customStyle="1" w:styleId="BBF385AC421A4DD5B541C3432FAD22E5">
    <w:name w:val="BBF385AC421A4DD5B541C3432FAD22E5"/>
    <w:rsid w:val="00BE6345"/>
  </w:style>
  <w:style w:type="paragraph" w:customStyle="1" w:styleId="F6132D340F8D44EE91B4572E5812A073">
    <w:name w:val="F6132D340F8D44EE91B4572E5812A073"/>
    <w:rsid w:val="00BE6345"/>
  </w:style>
  <w:style w:type="paragraph" w:customStyle="1" w:styleId="6E19CEF770A6404AA69862A33708D59C">
    <w:name w:val="6E19CEF770A6404AA69862A33708D59C"/>
    <w:rsid w:val="00BE6345"/>
  </w:style>
  <w:style w:type="paragraph" w:customStyle="1" w:styleId="E52740723A3641EE8DA84F62D80AE113">
    <w:name w:val="E52740723A3641EE8DA84F62D80AE113"/>
    <w:rsid w:val="00BE6345"/>
  </w:style>
  <w:style w:type="paragraph" w:customStyle="1" w:styleId="2620351829A34997897E08FB011C30E6">
    <w:name w:val="2620351829A34997897E08FB011C30E6"/>
    <w:rsid w:val="00BE63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82B07E3C7F649938B5265351C38BC" ma:contentTypeVersion="12" ma:contentTypeDescription="Create a new document." ma:contentTypeScope="" ma:versionID="fca0d59778760c3685c2b3bfa65dad35">
  <xsd:schema xmlns:xsd="http://www.w3.org/2001/XMLSchema" xmlns:xs="http://www.w3.org/2001/XMLSchema" xmlns:p="http://schemas.microsoft.com/office/2006/metadata/properties" xmlns:ns2="af76ef0a-1637-492c-896e-7709bb30d17a" xmlns:ns3="fa9aeed9-497f-40a6-b055-30bcd6f5dce3" targetNamespace="http://schemas.microsoft.com/office/2006/metadata/properties" ma:root="true" ma:fieldsID="a0c512f5bc31a1f1523a76efdd72d348" ns2:_="" ns3:_="">
    <xsd:import namespace="af76ef0a-1637-492c-896e-7709bb30d17a"/>
    <xsd:import namespace="fa9aeed9-497f-40a6-b055-30bcd6f5dc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6ef0a-1637-492c-896e-7709bb30d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ec5ef02-3147-4490-9f71-e26c82c79f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aeed9-497f-40a6-b055-30bcd6f5dc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5a1edc9-3024-4018-a7f3-2bf425d39c93}" ma:internalName="TaxCatchAll" ma:showField="CatchAllData" ma:web="fa9aeed9-497f-40a6-b055-30bcd6f5dc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9aeed9-497f-40a6-b055-30bcd6f5dce3" xsi:nil="true"/>
    <lcf76f155ced4ddcb4097134ff3c332f xmlns="af76ef0a-1637-492c-896e-7709bb30d1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464441C-F00F-4CD7-978A-09049A96D6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475C9D-0EB0-4AEF-8081-B0EE468C9FDA}"/>
</file>

<file path=customXml/itemProps3.xml><?xml version="1.0" encoding="utf-8"?>
<ds:datastoreItem xmlns:ds="http://schemas.openxmlformats.org/officeDocument/2006/customXml" ds:itemID="{B215783F-2ED8-428A-98AD-F148E8F51DD8}"/>
</file>

<file path=customXml/itemProps4.xml><?xml version="1.0" encoding="utf-8"?>
<ds:datastoreItem xmlns:ds="http://schemas.openxmlformats.org/officeDocument/2006/customXml" ds:itemID="{CCCE87ED-BCE8-42A0-B8B2-ED93E5ADF6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364</Words>
  <Characters>207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med Saleh Ba-Shammakh</cp:lastModifiedBy>
  <cp:revision>10</cp:revision>
  <cp:lastPrinted>2022-10-26T05:15:00Z</cp:lastPrinted>
  <dcterms:created xsi:type="dcterms:W3CDTF">2022-10-23T15:00:00Z</dcterms:created>
  <dcterms:modified xsi:type="dcterms:W3CDTF">2022-10-29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82B07E3C7F649938B5265351C38BC</vt:lpwstr>
  </property>
</Properties>
</file>